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FE1AC7" w:rsidR="00AC5502" w:rsidP="00AC5502" w:rsidRDefault="000706E3" w14:paraId="3CBFE944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8"/>
          <w:szCs w:val="28"/>
        </w:rPr>
      </w:pPr>
      <w:bookmarkStart w:name="OLE_LINK1" w:id="0"/>
      <w:bookmarkStart w:name="OLE_LINK2" w:id="1"/>
      <w:r w:rsidRPr="00FE1AC7">
        <w:rPr>
          <w:rFonts w:ascii="Times New Roman" w:hAnsi="Times New Roman" w:eastAsia="Times New Roman" w:cs="Times New Roman"/>
          <w:b/>
          <w:sz w:val="28"/>
          <w:szCs w:val="28"/>
        </w:rPr>
        <w:t>Equity &amp;</w:t>
      </w:r>
      <w:r w:rsidRPr="00FE1AC7" w:rsidR="00B4502D">
        <w:rPr>
          <w:rFonts w:ascii="Times New Roman" w:hAnsi="Times New Roman" w:eastAsia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hAnsi="Times New Roman" w:eastAsia="Times New Roman" w:cs="Times New Roman"/>
          <w:b/>
          <w:sz w:val="28"/>
          <w:szCs w:val="28"/>
        </w:rPr>
        <w:t>Meeting</w:t>
      </w:r>
    </w:p>
    <w:p w:rsidR="005D0FF5" w:rsidP="00AC5502" w:rsidRDefault="00181999" w14:paraId="29649BFD" w14:textId="1A72025E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>October 04, 2019</w:t>
      </w:r>
    </w:p>
    <w:p w:rsidRPr="00FE1AC7" w:rsidR="000706E3" w:rsidP="00AC5502" w:rsidRDefault="00181999" w14:paraId="13C0FAED" w14:textId="11DA4550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>Friday at 11:00 am</w:t>
      </w:r>
    </w:p>
    <w:p w:rsidRPr="00FE1AC7" w:rsidR="000706E3" w:rsidP="00AC5502" w:rsidRDefault="00181999" w14:paraId="6D670A8C" w14:textId="445C958C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>DEC 105-1</w:t>
      </w:r>
    </w:p>
    <w:p w:rsidRPr="00FE1AC7" w:rsidR="000706E3" w:rsidP="00AC5502" w:rsidRDefault="000706E3" w14:paraId="250C7C65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DD6817" w:rsidR="00F86F2C" w:rsidP="00DD6817" w:rsidRDefault="00AC5502" w14:paraId="6BB735FA" w14:textId="585C934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FE1AC7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Call To Order:</w:t>
      </w:r>
      <w:r w:rsidR="000425B0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 xml:space="preserve"> </w:t>
      </w:r>
    </w:p>
    <w:p w:rsidR="00AC5502" w:rsidP="00AC5502" w:rsidRDefault="00AC5502" w14:paraId="6E9E9E8B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 xml:space="preserve">Roll Call: </w:t>
      </w:r>
    </w:p>
    <w:p w:rsidR="00574A9C" w:rsidP="008933E5" w:rsidRDefault="00574A9C" w14:paraId="36E3B0C1" w14:textId="7777777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b/>
          <w:sz w:val="24"/>
          <w:szCs w:val="24"/>
        </w:rPr>
        <w:sectPr w:rsidR="00574A9C" w:rsidSect="00D51BF7">
          <w:headerReference w:type="even" r:id="rId8"/>
          <w:headerReference w:type="default" r:id="rId9"/>
          <w:headerReference w:type="first" r:id="rId10"/>
          <w:type w:val="continuous"/>
          <w:pgSz w:w="12240" w:h="15840" w:orient="portrait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:rsidRPr="00DD6817" w:rsidR="008933E5" w:rsidP="008933E5" w:rsidRDefault="00D82612" w14:paraId="56353BE5" w14:textId="5B42BFBA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ABLE</w:t>
      </w:r>
      <w:r w:rsidR="00AA697E">
        <w:rPr>
          <w:rFonts w:ascii="Times New Roman" w:hAnsi="Times New Roman" w:eastAsia="Times New Roman" w:cs="Times New Roman"/>
          <w:b/>
          <w:sz w:val="24"/>
          <w:szCs w:val="24"/>
        </w:rPr>
        <w:t>-</w:t>
      </w:r>
      <w:r w:rsidR="00DD6817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</w:p>
    <w:p w:rsidRPr="000909E5" w:rsidR="00D82612" w:rsidP="00D82612" w:rsidRDefault="00D82612" w14:paraId="5347B4B4" w14:textId="59B461D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AUAP</w:t>
      </w:r>
      <w:r w:rsidR="00AA697E">
        <w:rPr>
          <w:rFonts w:ascii="Times New Roman" w:hAnsi="Times New Roman" w:eastAsia="Times New Roman" w:cs="Times New Roman"/>
          <w:b/>
          <w:sz w:val="24"/>
          <w:szCs w:val="24"/>
        </w:rPr>
        <w:t>-</w:t>
      </w:r>
      <w:r w:rsidR="00DD6817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</w:p>
    <w:p w:rsidR="00D82612" w:rsidP="001A7B17" w:rsidRDefault="00D82612" w14:paraId="00EC488B" w14:textId="0D128174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BS</w:t>
      </w:r>
      <w:r w:rsidR="004338D0">
        <w:rPr>
          <w:rFonts w:ascii="Times New Roman" w:hAnsi="Times New Roman" w:eastAsia="Times New Roman" w:cs="Times New Roman"/>
          <w:sz w:val="24"/>
          <w:szCs w:val="24"/>
        </w:rPr>
        <w:t>U</w:t>
      </w:r>
      <w:r w:rsidR="00AA697E">
        <w:rPr>
          <w:rFonts w:ascii="Times New Roman" w:hAnsi="Times New Roman" w:eastAsia="Times New Roman" w:cs="Times New Roman"/>
          <w:sz w:val="24"/>
          <w:szCs w:val="24"/>
        </w:rPr>
        <w:t>-</w:t>
      </w:r>
      <w:r w:rsidR="00DD681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0DD6817" w:rsidR="00F86F2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DD6817" w:rsidR="00181999" w:rsidP="001A7B17" w:rsidRDefault="00181999" w14:paraId="19FD09EC" w14:textId="4C077D7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CASA</w:t>
      </w:r>
      <w:r w:rsidRPr="00181999">
        <w:rPr>
          <w:rFonts w:ascii="Times New Roman" w:hAnsi="Times New Roman" w:eastAsia="Times New Roman" w:cs="Times New Roman"/>
          <w:sz w:val="24"/>
          <w:szCs w:val="24"/>
        </w:rPr>
        <w:t>-</w:t>
      </w:r>
    </w:p>
    <w:p w:rsidRPr="00DD6817" w:rsidR="00F86F2C" w:rsidP="00F86F2C" w:rsidRDefault="00D82612" w14:paraId="03A7A63C" w14:textId="149359A9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EQuA</w:t>
      </w:r>
      <w:r w:rsidR="004338D0">
        <w:rPr>
          <w:rFonts w:ascii="Times New Roman" w:hAnsi="Times New Roman" w:eastAsia="Times New Roman" w:cs="Times New Roman"/>
          <w:b/>
          <w:sz w:val="24"/>
          <w:szCs w:val="24"/>
        </w:rPr>
        <w:t>l</w:t>
      </w:r>
      <w:r w:rsidR="00F86F2C">
        <w:rPr>
          <w:rFonts w:ascii="Times New Roman" w:hAnsi="Times New Roman" w:eastAsia="Times New Roman" w:cs="Times New Roman"/>
          <w:sz w:val="24"/>
          <w:szCs w:val="24"/>
        </w:rPr>
        <w:t xml:space="preserve">- </w:t>
      </w:r>
      <w:r w:rsidR="00DD681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DD6817" w:rsidR="00D82612" w:rsidP="00D82612" w:rsidRDefault="00D82612" w14:paraId="51A105F1" w14:textId="51D1296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FASA</w:t>
      </w:r>
      <w:r w:rsidR="00BC6AE1">
        <w:rPr>
          <w:rFonts w:ascii="Times New Roman" w:hAnsi="Times New Roman" w:eastAsia="Times New Roman" w:cs="Times New Roman"/>
          <w:b/>
          <w:sz w:val="24"/>
          <w:szCs w:val="24"/>
        </w:rPr>
        <w:t>-</w:t>
      </w:r>
      <w:r w:rsidR="00DD6817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</w:p>
    <w:p w:rsidRPr="00181999" w:rsidR="00D82612" w:rsidP="00D82612" w:rsidRDefault="00D82612" w14:paraId="296DD217" w14:textId="566417E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FGSO</w:t>
      </w:r>
      <w:r w:rsidR="00BC6AE1">
        <w:rPr>
          <w:rFonts w:ascii="Times New Roman" w:hAnsi="Times New Roman" w:eastAsia="Times New Roman" w:cs="Times New Roman"/>
          <w:b/>
          <w:sz w:val="24"/>
          <w:szCs w:val="24"/>
        </w:rPr>
        <w:t>-</w:t>
      </w:r>
      <w:r w:rsidR="00DD6817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</w:p>
    <w:p w:rsidRPr="00181999" w:rsidR="00181999" w:rsidP="00D82612" w:rsidRDefault="00181999" w14:paraId="58F55660" w14:textId="4A78B1EA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ISA-</w:t>
      </w:r>
    </w:p>
    <w:p w:rsidRPr="00DD6817" w:rsidR="00181999" w:rsidP="00D82612" w:rsidRDefault="00181999" w14:paraId="134E3CCC" w14:textId="69D0203E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LSO-</w:t>
      </w:r>
    </w:p>
    <w:p w:rsidRPr="00DD6817" w:rsidR="00D82612" w:rsidP="00D82612" w:rsidRDefault="00D82612" w14:paraId="75218748" w14:textId="013AFD28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M</w:t>
      </w:r>
      <w:r w:rsidR="00AA697E">
        <w:rPr>
          <w:rFonts w:ascii="Times New Roman" w:hAnsi="Times New Roman" w:eastAsia="Times New Roman" w:cs="Times New Roman"/>
          <w:b/>
          <w:sz w:val="24"/>
          <w:szCs w:val="24"/>
        </w:rPr>
        <w:t>.</w:t>
      </w: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E</w:t>
      </w:r>
      <w:r w:rsidR="00AA697E">
        <w:rPr>
          <w:rFonts w:ascii="Times New Roman" w:hAnsi="Times New Roman" w:eastAsia="Times New Roman" w:cs="Times New Roman"/>
          <w:b/>
          <w:sz w:val="24"/>
          <w:szCs w:val="24"/>
        </w:rPr>
        <w:t>.</w:t>
      </w: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Ch</w:t>
      </w:r>
      <w:r w:rsidR="00AA697E">
        <w:rPr>
          <w:rFonts w:ascii="Times New Roman" w:hAnsi="Times New Roman" w:eastAsia="Times New Roman" w:cs="Times New Roman"/>
          <w:b/>
          <w:sz w:val="24"/>
          <w:szCs w:val="24"/>
        </w:rPr>
        <w:t>.</w:t>
      </w: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A</w:t>
      </w:r>
      <w:r w:rsidR="00BC6AE1">
        <w:rPr>
          <w:rFonts w:ascii="Times New Roman" w:hAnsi="Times New Roman" w:eastAsia="Times New Roman" w:cs="Times New Roman"/>
          <w:b/>
          <w:sz w:val="24"/>
          <w:szCs w:val="24"/>
        </w:rPr>
        <w:t>-</w:t>
      </w:r>
      <w:r w:rsidR="00DD6817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</w:p>
    <w:p w:rsidRPr="00574A9C" w:rsidR="00574A9C" w:rsidP="00FC4D08" w:rsidRDefault="00D82612" w14:paraId="2A744FCD" w14:textId="0543A8DC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b/>
          <w:sz w:val="24"/>
          <w:szCs w:val="24"/>
        </w:rPr>
        <w:sectPr w:rsidRPr="00574A9C" w:rsidR="00574A9C" w:rsidSect="00574A9C">
          <w:type w:val="continuous"/>
          <w:pgSz w:w="12240" w:h="15840" w:orient="portrait"/>
          <w:pgMar w:top="1170" w:right="1440" w:bottom="540" w:left="1440" w:header="270" w:footer="720" w:gutter="0"/>
          <w:pgNumType w:start="1"/>
          <w:cols w:space="720" w:num="2"/>
          <w:titlePg/>
          <w:docGrid w:linePitch="360"/>
        </w:sect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PolyCentral</w:t>
      </w:r>
      <w:r w:rsidR="00DD6817">
        <w:rPr>
          <w:rFonts w:ascii="Times New Roman" w:hAnsi="Times New Roman" w:eastAsia="Times New Roman" w:cs="Times New Roman"/>
          <w:sz w:val="24"/>
          <w:szCs w:val="24"/>
        </w:rPr>
        <w:t xml:space="preserve">-  </w:t>
      </w:r>
    </w:p>
    <w:p w:rsidR="00181999" w:rsidP="00266A9B" w:rsidRDefault="00181999" w14:paraId="1B19ED35" w14:textId="5E2D1A02">
      <w:pPr>
        <w:spacing w:after="0"/>
        <w:rPr>
          <w:rFonts w:ascii="Times New Roman" w:hAnsi="Times New Roman" w:eastAsia="Times New Roman" w:cs="Times New Roman"/>
          <w:sz w:val="24"/>
          <w:szCs w:val="24"/>
          <w:u w:val="single"/>
        </w:rPr>
      </w:pPr>
    </w:p>
    <w:p w:rsidR="00181999" w:rsidP="00AC5502" w:rsidRDefault="00181999" w14:paraId="31D502BF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u w:val="single"/>
        </w:rPr>
      </w:pPr>
    </w:p>
    <w:p w:rsidR="009D080E" w:rsidP="00AC5502" w:rsidRDefault="00AC5502" w14:paraId="3DD64E71" w14:textId="56F74918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Additions or Corrections to Agenda:</w:t>
      </w:r>
    </w:p>
    <w:p w:rsidR="009D080E" w:rsidP="00AC5502" w:rsidRDefault="009D080E" w14:paraId="67BC0977" w14:textId="33C3FBB7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="009D080E" w:rsidP="00AC5502" w:rsidRDefault="009D080E" w14:paraId="009C5B06" w14:textId="095CA9DC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="009D080E" w:rsidP="00AC5502" w:rsidRDefault="009D080E" w14:paraId="42ED04A3" w14:textId="19D7AA89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="009D080E" w:rsidP="00AC5502" w:rsidRDefault="009D080E" w14:paraId="01B60651" w14:textId="3F1CFBE9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="009D080E" w:rsidP="00AC5502" w:rsidRDefault="009D080E" w14:paraId="55F8F31C" w14:textId="4A93655E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="009D080E" w:rsidP="00AC5502" w:rsidRDefault="009D080E" w14:paraId="13A4AC14" w14:textId="2F6A4871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="009D080E" w:rsidP="00AC5502" w:rsidRDefault="009D080E" w14:paraId="1B69F457" w14:textId="4ACF668D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="009D080E" w:rsidP="00AC5502" w:rsidRDefault="009D080E" w14:paraId="6116357C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Pr="00FE1AC7" w:rsidR="00AC5502" w:rsidP="00AC5502" w:rsidRDefault="00AC5502" w14:paraId="3E16B6E9" w14:textId="44B0B924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Approval of Agenda:</w:t>
      </w:r>
    </w:p>
    <w:p w:rsidRPr="005B3C05" w:rsidR="00596D0F" w:rsidP="005B3C05" w:rsidRDefault="00F2657D" w14:paraId="60DB7FAF" w14:textId="0DC29A75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5B3C05">
        <w:rPr>
          <w:rFonts w:ascii="Times New Roman" w:hAnsi="Times New Roman" w:eastAsia="Times New Roman" w:cs="Times New Roman"/>
          <w:i/>
          <w:sz w:val="24"/>
          <w:szCs w:val="24"/>
        </w:rPr>
        <w:t>Motion to</w:t>
      </w:r>
      <w:r w:rsidRPr="005B3C05" w:rsidR="005B3C05">
        <w:rPr>
          <w:rFonts w:ascii="Times New Roman" w:hAnsi="Times New Roman" w:eastAsia="Times New Roman" w:cs="Times New Roman"/>
          <w:i/>
          <w:sz w:val="24"/>
          <w:szCs w:val="24"/>
        </w:rPr>
        <w:t>:</w:t>
      </w:r>
    </w:p>
    <w:p w:rsidRPr="005B3C05" w:rsidR="00FC4D08" w:rsidP="005B3C05" w:rsidRDefault="00FC4D08" w14:paraId="1FF809A5" w14:textId="5BD53438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5B3C05">
        <w:rPr>
          <w:rFonts w:ascii="Times New Roman" w:hAnsi="Times New Roman" w:eastAsia="Times New Roman" w:cs="Times New Roman"/>
          <w:i/>
          <w:sz w:val="24"/>
          <w:szCs w:val="24"/>
        </w:rPr>
        <w:t>So,</w:t>
      </w:r>
      <w:r w:rsidRPr="005B3C05" w:rsidR="005B3C05">
        <w:rPr>
          <w:rFonts w:ascii="Times New Roman" w:hAnsi="Times New Roman" w:eastAsia="Times New Roman" w:cs="Times New Roman"/>
          <w:i/>
          <w:sz w:val="24"/>
          <w:szCs w:val="24"/>
        </w:rPr>
        <w:t xml:space="preserve"> moved by:</w:t>
      </w:r>
      <w:r w:rsidR="005B3C05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5B3C05" w:rsidR="00FC4D08" w:rsidP="005B3C05" w:rsidRDefault="005B3C05" w14:paraId="7A3AE796" w14:textId="21343D5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5B3C05">
        <w:rPr>
          <w:rFonts w:ascii="Times New Roman" w:hAnsi="Times New Roman" w:eastAsia="Times New Roman" w:cs="Times New Roman"/>
          <w:i/>
          <w:sz w:val="24"/>
          <w:szCs w:val="24"/>
        </w:rPr>
        <w:t xml:space="preserve">Seconded by: </w:t>
      </w:r>
    </w:p>
    <w:p w:rsidRPr="005B3C05" w:rsidR="005B3C05" w:rsidP="005B3C05" w:rsidRDefault="005B3C05" w14:paraId="5D5ACB82" w14:textId="74DD602E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i/>
          <w:sz w:val="24"/>
          <w:szCs w:val="24"/>
        </w:rPr>
        <w:t xml:space="preserve">Motion passes: </w:t>
      </w:r>
    </w:p>
    <w:p w:rsidR="00872FA3" w:rsidP="00AC5502" w:rsidRDefault="00872FA3" w14:paraId="6EA8EB40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</w:p>
    <w:p w:rsidRPr="00FE1AC7" w:rsidR="00AC5502" w:rsidP="00AC5502" w:rsidRDefault="00AC5502" w14:paraId="1CF465D7" w14:textId="1709D123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 xml:space="preserve">Executive Board Report: </w:t>
      </w:r>
    </w:p>
    <w:p w:rsidR="00837880" w:rsidP="00837880" w:rsidRDefault="000706E3" w14:paraId="2396C6F8" w14:textId="34DDD24E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D7239E">
        <w:rPr>
          <w:rFonts w:ascii="Times New Roman" w:hAnsi="Times New Roman" w:eastAsia="Times New Roman" w:cs="Times New Roman"/>
          <w:b/>
          <w:i/>
          <w:sz w:val="24"/>
          <w:szCs w:val="24"/>
        </w:rPr>
        <w:t>ESC Chair:</w:t>
      </w:r>
      <w:r w:rsidRPr="00FE1AC7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  <w:r w:rsidR="00181999">
        <w:rPr>
          <w:rFonts w:ascii="Times New Roman" w:hAnsi="Times New Roman" w:eastAsia="Times New Roman" w:cs="Times New Roman"/>
          <w:sz w:val="24"/>
          <w:szCs w:val="24"/>
        </w:rPr>
        <w:t>Jessica Hernandez,</w:t>
      </w:r>
      <w:r w:rsidRPr="00D7239E" w:rsidR="00D7239E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="00181999">
        <w:rPr>
          <w:rFonts w:ascii="Times New Roman" w:hAnsi="Times New Roman" w:eastAsia="Times New Roman" w:cs="Times New Roman"/>
          <w:sz w:val="24"/>
          <w:szCs w:val="24"/>
        </w:rPr>
        <w:t>she/her/hers</w:t>
      </w:r>
    </w:p>
    <w:p w:rsidRPr="00D87860" w:rsidR="00374986" w:rsidP="00D87860" w:rsidRDefault="00807D2F" w14:paraId="478B222D" w14:textId="72D9938E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Confirmation </w:t>
      </w:r>
      <w:r w:rsidR="00266A9B">
        <w:rPr>
          <w:rFonts w:ascii="Times New Roman" w:hAnsi="Times New Roman" w:eastAsia="Times New Roman" w:cs="Times New Roman"/>
          <w:sz w:val="24"/>
          <w:szCs w:val="24"/>
        </w:rPr>
        <w:t xml:space="preserve">on meeting times </w:t>
      </w:r>
      <w:r w:rsidR="00C8661D">
        <w:rPr>
          <w:rFonts w:ascii="Times New Roman" w:hAnsi="Times New Roman" w:eastAsia="Times New Roman" w:cs="Times New Roman"/>
          <w:sz w:val="24"/>
          <w:szCs w:val="24"/>
        </w:rPr>
        <w:t>and social medias for cards, banners, and table cloth</w:t>
      </w:r>
    </w:p>
    <w:p w:rsidR="00BC6AE1" w:rsidP="00AC5502" w:rsidRDefault="00D7239E" w14:paraId="621995A9" w14:textId="2AD0D1D4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231975">
        <w:rPr>
          <w:rFonts w:ascii="Times New Roman" w:hAnsi="Times New Roman" w:eastAsia="Times New Roman" w:cs="Times New Roman"/>
          <w:b/>
          <w:i/>
          <w:sz w:val="24"/>
          <w:szCs w:val="24"/>
        </w:rPr>
        <w:t>Community Programmer:</w:t>
      </w:r>
      <w:r w:rsidRPr="00231975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>
        <w:rPr>
          <w:rFonts w:ascii="Times New Roman" w:hAnsi="Times New Roman" w:eastAsia="Times New Roman" w:cs="Times New Roman"/>
          <w:sz w:val="24"/>
          <w:szCs w:val="24"/>
        </w:rPr>
        <w:t>Jacob Robles</w:t>
      </w:r>
      <w:r w:rsidR="00EA1082">
        <w:rPr>
          <w:rFonts w:ascii="Times New Roman" w:hAnsi="Times New Roman" w:eastAsia="Times New Roman" w:cs="Times New Roman"/>
          <w:sz w:val="24"/>
          <w:szCs w:val="24"/>
        </w:rPr>
        <w:t>, He/Him/His</w:t>
      </w:r>
    </w:p>
    <w:p w:rsidR="00A81737" w:rsidP="00D87860" w:rsidRDefault="00181999" w14:paraId="0583254F" w14:textId="53008096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i/>
          <w:sz w:val="24"/>
          <w:szCs w:val="24"/>
        </w:rPr>
        <w:t xml:space="preserve">Executive Assistant: </w:t>
      </w:r>
      <w:r>
        <w:rPr>
          <w:rFonts w:ascii="Times New Roman" w:hAnsi="Times New Roman" w:eastAsia="Times New Roman" w:cs="Times New Roman"/>
          <w:sz w:val="24"/>
          <w:szCs w:val="24"/>
        </w:rPr>
        <w:t>Stephanie Mora, she/her/hers</w:t>
      </w:r>
    </w:p>
    <w:p w:rsidRPr="00C8661D" w:rsidR="00C8661D" w:rsidP="00C8661D" w:rsidRDefault="00C8661D" w14:paraId="5551D06F" w14:textId="1C6A7A73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Check in with Steph to look over the spread sheet of org information</w:t>
      </w:r>
    </w:p>
    <w:p w:rsidR="00FC4D08" w:rsidP="00EA1082" w:rsidRDefault="000706E3" w14:paraId="3AE6755C" w14:textId="60130F95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231975">
        <w:rPr>
          <w:rFonts w:ascii="Times New Roman" w:hAnsi="Times New Roman" w:eastAsia="Times New Roman" w:cs="Times New Roman"/>
          <w:b/>
          <w:i/>
          <w:iCs/>
          <w:sz w:val="24"/>
          <w:szCs w:val="24"/>
        </w:rPr>
        <w:t>ESC Advisor:</w:t>
      </w:r>
      <w:r w:rsidRPr="00D82612">
        <w:rPr>
          <w:rFonts w:ascii="Times New Roman" w:hAnsi="Times New Roman" w:eastAsia="Times New Roman" w:cs="Times New Roman"/>
          <w:b/>
          <w:sz w:val="24"/>
          <w:szCs w:val="24"/>
        </w:rPr>
        <w:t xml:space="preserve"> </w:t>
      </w:r>
      <w:r w:rsidRPr="00EA1082" w:rsidR="00FC4D08">
        <w:rPr>
          <w:rFonts w:ascii="Times New Roman" w:hAnsi="Times New Roman" w:eastAsia="Times New Roman" w:cs="Times New Roman"/>
          <w:sz w:val="24"/>
          <w:szCs w:val="24"/>
        </w:rPr>
        <w:t xml:space="preserve">Veronica </w:t>
      </w:r>
      <w:r w:rsidRPr="00EA1082" w:rsidR="003942E5">
        <w:rPr>
          <w:rFonts w:ascii="Times New Roman" w:hAnsi="Times New Roman" w:eastAsia="Times New Roman" w:cs="Times New Roman"/>
          <w:sz w:val="24"/>
          <w:szCs w:val="24"/>
        </w:rPr>
        <w:t>Gomez-Vilchis</w:t>
      </w:r>
    </w:p>
    <w:p w:rsidR="00231975" w:rsidP="00231975" w:rsidRDefault="00A81737" w14:paraId="5649BCFD" w14:textId="0F6A3B1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eastAsia="Times New Roman" w:cs="Times New Roman"/>
          <w:bCs/>
          <w:sz w:val="24"/>
          <w:szCs w:val="24"/>
        </w:rPr>
      </w:pPr>
      <w:r>
        <w:rPr>
          <w:rFonts w:ascii="Times New Roman" w:hAnsi="Times New Roman" w:eastAsia="Times New Roman" w:cs="Times New Roman"/>
          <w:bCs/>
          <w:sz w:val="24"/>
          <w:szCs w:val="24"/>
        </w:rPr>
        <w:t xml:space="preserve"> ESC </w:t>
      </w:r>
      <w:r w:rsidRPr="00231975" w:rsidR="00231975">
        <w:rPr>
          <w:rFonts w:ascii="Times New Roman" w:hAnsi="Times New Roman" w:eastAsia="Times New Roman" w:cs="Times New Roman"/>
          <w:bCs/>
          <w:sz w:val="24"/>
          <w:szCs w:val="24"/>
        </w:rPr>
        <w:t>Budget</w:t>
      </w:r>
    </w:p>
    <w:p w:rsidRPr="00690B05" w:rsidR="00690B05" w:rsidP="00690B05" w:rsidRDefault="00690B05" w14:paraId="1E0D54D8" w14:textId="4851235E">
      <w:pPr>
        <w:spacing w:after="0" w:line="240" w:lineRule="auto"/>
        <w:rPr>
          <w:rFonts w:ascii="Times New Roman" w:hAnsi="Times New Roman" w:eastAsia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eastAsia="Times New Roman" w:cs="Times New Roman"/>
          <w:b/>
          <w:i/>
          <w:iCs/>
          <w:sz w:val="24"/>
          <w:szCs w:val="24"/>
        </w:rPr>
        <w:t xml:space="preserve">Graduate Assistant: </w:t>
      </w:r>
      <w:r>
        <w:rPr>
          <w:rFonts w:ascii="Times New Roman" w:hAnsi="Times New Roman" w:eastAsia="Times New Roman" w:cs="Times New Roman"/>
          <w:bCs/>
          <w:sz w:val="24"/>
          <w:szCs w:val="24"/>
        </w:rPr>
        <w:t>Eriqua Collins</w:t>
      </w:r>
      <w:r>
        <w:rPr>
          <w:rFonts w:ascii="Times New Roman" w:hAnsi="Times New Roman" w:eastAsia="Times New Roman" w:cs="Times New Roman"/>
          <w:b/>
          <w:i/>
          <w:iCs/>
          <w:sz w:val="24"/>
          <w:szCs w:val="24"/>
        </w:rPr>
        <w:t xml:space="preserve"> </w:t>
      </w:r>
    </w:p>
    <w:p w:rsidR="00837880" w:rsidP="00AC5502" w:rsidRDefault="00837880" w14:paraId="5EC63449" w14:textId="6C6E3AF3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Old Business:</w:t>
      </w:r>
    </w:p>
    <w:p w:rsidRPr="00A81737" w:rsidR="00A81737" w:rsidP="00A81737" w:rsidRDefault="00A81737" w14:paraId="5BD864CD" w14:textId="53B8020D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Cs/>
          <w:sz w:val="24"/>
          <w:szCs w:val="24"/>
        </w:rPr>
        <w:t>Presidents Roundtable</w:t>
      </w:r>
    </w:p>
    <w:p w:rsidR="00837880" w:rsidP="00AC5502" w:rsidRDefault="00837880" w14:paraId="5215C995" w14:textId="5B700A98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New Business:</w:t>
      </w:r>
    </w:p>
    <w:p w:rsidRPr="00A105CC" w:rsidR="00A105CC" w:rsidP="00A105CC" w:rsidRDefault="00A105CC" w14:paraId="7453618D" w14:textId="42F9E61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New Doodlepoll fill out all available times (in incriminates of 2 hours) </w:t>
      </w:r>
    </w:p>
    <w:p w:rsidRPr="00266A9B" w:rsidR="00A81737" w:rsidP="00A81737" w:rsidRDefault="00A81737" w14:paraId="7F3CA362" w14:textId="2FFC139E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Cs/>
          <w:sz w:val="24"/>
          <w:szCs w:val="24"/>
        </w:rPr>
        <w:t>Update</w:t>
      </w:r>
      <w:r w:rsidR="00266A9B">
        <w:rPr>
          <w:rFonts w:ascii="Times New Roman" w:hAnsi="Times New Roman" w:eastAsia="Times New Roman" w:cs="Times New Roman"/>
          <w:bCs/>
          <w:sz w:val="24"/>
          <w:szCs w:val="24"/>
        </w:rPr>
        <w:t xml:space="preserve"> on CWU website for orgs mission statement </w:t>
      </w:r>
    </w:p>
    <w:p w:rsidRPr="00A105CC" w:rsidR="00A105CC" w:rsidP="00A105CC" w:rsidRDefault="00266A9B" w14:paraId="5D9778B5" w14:textId="7763866C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Cs/>
          <w:sz w:val="24"/>
          <w:szCs w:val="24"/>
        </w:rPr>
        <w:lastRenderedPageBreak/>
        <w:t xml:space="preserve">Confirmation on updated mission statement of the orgs will be needed </w:t>
      </w:r>
      <w:bookmarkStart w:name="_GoBack" w:id="2"/>
      <w:bookmarkEnd w:id="2"/>
    </w:p>
    <w:p w:rsidRPr="006631BB" w:rsidR="006631BB" w:rsidP="006631BB" w:rsidRDefault="006631BB" w14:paraId="038DD8BA" w14:textId="1C383368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Cs/>
          <w:sz w:val="24"/>
          <w:szCs w:val="24"/>
        </w:rPr>
        <w:t>Funds Request for Mabuhay</w:t>
      </w:r>
    </w:p>
    <w:p w:rsidR="00AC5502" w:rsidP="00AC5502" w:rsidRDefault="00AC5502" w14:paraId="59E9E7D5" w14:textId="29A5F574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Org Reports:</w:t>
      </w:r>
    </w:p>
    <w:p w:rsidRPr="00452E86" w:rsidR="00574A9C" w:rsidP="006631BB" w:rsidRDefault="00574A9C" w14:paraId="640F6258" w14:textId="72A43162">
      <w:pPr>
        <w:rPr>
          <w:rFonts w:ascii="Times New Roman" w:hAnsi="Times New Roman" w:eastAsia="Times New Roman" w:cs="Times New Roman"/>
          <w:b/>
          <w:sz w:val="24"/>
          <w:szCs w:val="24"/>
        </w:rPr>
        <w:sectPr w:rsidRPr="00452E86" w:rsidR="00574A9C" w:rsidSect="00D51BF7">
          <w:type w:val="continuous"/>
          <w:pgSz w:w="12240" w:h="15840" w:orient="portrait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:rsidRPr="006631BB" w:rsidR="00837880" w:rsidP="006631BB" w:rsidRDefault="00837880" w14:paraId="464A2E97" w14:textId="77777777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9D080E" w:rsidP="009D080E" w:rsidRDefault="006631BB" w14:paraId="594C04B7" w14:textId="09C29A58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ABLE</w:t>
      </w:r>
    </w:p>
    <w:p w:rsidR="006631BB" w:rsidP="006631BB" w:rsidRDefault="006631BB" w14:paraId="09A7D4A0" w14:textId="245BCFB6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6631BB" w:rsidP="006631BB" w:rsidRDefault="006631BB" w14:paraId="713C4FBB" w14:textId="31CBB83D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6631BB" w:rsidP="006631BB" w:rsidRDefault="006631BB" w14:paraId="6F67C703" w14:textId="7B4AA989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6631BB" w:rsidP="006631BB" w:rsidRDefault="006631BB" w14:paraId="7A56D8E3" w14:textId="70CB80DC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6631BB" w:rsidP="006631BB" w:rsidRDefault="006631BB" w14:paraId="4A1B76A0" w14:textId="1AA2B7F6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6631BB" w:rsidR="006631BB" w:rsidP="006631BB" w:rsidRDefault="006631BB" w14:paraId="6F78180E" w14:textId="77777777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6631BB" w:rsidP="009D080E" w:rsidRDefault="006631BB" w14:paraId="5A45D4B4" w14:textId="01ADF5FD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AUAP</w:t>
      </w:r>
    </w:p>
    <w:p w:rsidR="009D080E" w:rsidP="009D080E" w:rsidRDefault="009D080E" w14:paraId="0FEB1699" w14:textId="26EA2A2D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0060D997" w14:textId="1E883625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6A91FD6F" w14:textId="7DB48B4C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1250EC1B" w14:textId="457E8746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22185C80" w14:textId="1BA16CB3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9D080E" w:rsidR="00837880" w:rsidP="009D080E" w:rsidRDefault="00837880" w14:paraId="1AD3CC79" w14:textId="77777777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9D080E" w:rsidR="006D187A" w:rsidP="00303E7A" w:rsidRDefault="000909E5" w14:paraId="6D9C0323" w14:textId="48CEA979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BSU</w:t>
      </w:r>
    </w:p>
    <w:p w:rsidR="00837880" w:rsidP="009D080E" w:rsidRDefault="00837880" w14:paraId="2356AB63" w14:textId="4EF9C7C3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5F7152AA" w14:textId="197D20E5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7063C290" w14:textId="3E2BF231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36F72096" w14:textId="41A9EBB7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2EC4A16D" w14:textId="48719330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303E7A" w:rsidR="00837880" w:rsidP="009D080E" w:rsidRDefault="00837880" w14:paraId="482861F1" w14:textId="77777777">
      <w:pPr>
        <w:pStyle w:val="ListParagraph"/>
        <w:spacing w:after="0"/>
        <w:rPr>
          <w:rFonts w:ascii="Times New Roman" w:hAnsi="Times New Roman" w:eastAsia="Times New Roman" w:cs="Times New Roman"/>
          <w:sz w:val="24"/>
          <w:szCs w:val="24"/>
        </w:rPr>
      </w:pPr>
    </w:p>
    <w:p w:rsidRPr="009D080E" w:rsidR="00303E7A" w:rsidP="00303E7A" w:rsidRDefault="00303E7A" w14:paraId="671E3C23" w14:textId="3CDE4D25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CASA</w:t>
      </w:r>
    </w:p>
    <w:p w:rsidR="009D080E" w:rsidP="009D080E" w:rsidRDefault="009D080E" w14:paraId="187537CE" w14:textId="50423BA8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17F78575" w14:textId="0DC7A2CA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3EBCC539" w14:textId="6AE6EB21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37D73F82" w14:textId="57AC3511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9D080E" w:rsidRDefault="00837880" w14:paraId="047CBB06" w14:textId="401F9398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8F5EE3" w:rsidR="00837880" w:rsidP="009D080E" w:rsidRDefault="00837880" w14:paraId="166E13D3" w14:textId="77777777">
      <w:pPr>
        <w:pStyle w:val="ListParagraph"/>
        <w:spacing w:after="0"/>
        <w:rPr>
          <w:rFonts w:ascii="Times New Roman" w:hAnsi="Times New Roman" w:eastAsia="Times New Roman" w:cs="Times New Roman"/>
          <w:sz w:val="24"/>
          <w:szCs w:val="24"/>
        </w:rPr>
      </w:pPr>
    </w:p>
    <w:p w:rsidRPr="00837880" w:rsidR="009D080E" w:rsidP="00837880" w:rsidRDefault="00367F52" w14:paraId="155BAE0D" w14:textId="4CB26F81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EQuAl</w:t>
      </w:r>
    </w:p>
    <w:p w:rsidR="00837880" w:rsidP="00837880" w:rsidRDefault="00837880" w14:paraId="746C89DE" w14:textId="02F1F9F8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180F5D5D" w14:textId="207D6A18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065BD2C5" w14:textId="0BB17DF3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33399777" w14:textId="43746EF2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64D11506" w14:textId="44208296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837880" w:rsidR="00837880" w:rsidP="00837880" w:rsidRDefault="00837880" w14:paraId="2E3E948D" w14:textId="77777777">
      <w:pPr>
        <w:pStyle w:val="ListParagraph"/>
        <w:spacing w:after="0"/>
        <w:rPr>
          <w:rFonts w:ascii="Times New Roman" w:hAnsi="Times New Roman" w:eastAsia="Times New Roman" w:cs="Times New Roman"/>
          <w:sz w:val="24"/>
          <w:szCs w:val="24"/>
        </w:rPr>
      </w:pPr>
    </w:p>
    <w:p w:rsidR="009D080E" w:rsidP="009D080E" w:rsidRDefault="000909E5" w14:paraId="4C055018" w14:textId="3453EF21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FASA</w:t>
      </w:r>
    </w:p>
    <w:p w:rsidR="00837880" w:rsidP="00837880" w:rsidRDefault="00837880" w14:paraId="13098F2C" w14:textId="70C637B7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7F54522D" w14:textId="60E17B5C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454671BB" w14:textId="3A85EFB2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3F49548F" w14:textId="7B3DC411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0B97C361" w14:textId="582F15D0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2164A189" w14:textId="2C95B77F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837880" w:rsidR="00837880" w:rsidP="00837880" w:rsidRDefault="00837880" w14:paraId="06AD5BDB" w14:textId="77777777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837880" w:rsidR="0068733C" w:rsidP="00303E7A" w:rsidRDefault="000909E5" w14:paraId="3123170F" w14:textId="43A9966F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FGSO</w:t>
      </w:r>
    </w:p>
    <w:p w:rsidR="00837880" w:rsidP="00837880" w:rsidRDefault="00837880" w14:paraId="5BFCEACD" w14:textId="10C8A972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7D192E43" w14:textId="4A10B4DA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7DF6FA6A" w14:textId="06F1B1F1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014420BA" w14:textId="2DA83F8F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2A9B2F70" w14:textId="1E779C8A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6DBD28D8" w14:textId="0CD4CC56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5AAFC3A7" w14:textId="23F1B14A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303E7A" w:rsidR="00837880" w:rsidP="00837880" w:rsidRDefault="00837880" w14:paraId="0A2B32A3" w14:textId="77777777">
      <w:pPr>
        <w:pStyle w:val="ListParagraph"/>
        <w:spacing w:after="0"/>
        <w:rPr>
          <w:rFonts w:ascii="Times New Roman" w:hAnsi="Times New Roman" w:eastAsia="Times New Roman" w:cs="Times New Roman"/>
          <w:sz w:val="24"/>
          <w:szCs w:val="24"/>
        </w:rPr>
      </w:pPr>
    </w:p>
    <w:p w:rsidRPr="00837880" w:rsidR="00303E7A" w:rsidP="00303E7A" w:rsidRDefault="00303E7A" w14:paraId="303CBFEF" w14:textId="36424705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ISA</w:t>
      </w:r>
    </w:p>
    <w:p w:rsidR="00837880" w:rsidP="00837880" w:rsidRDefault="00837880" w14:paraId="27AB6050" w14:textId="749A9A33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6A1A9F1F" w14:textId="1A574733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21532853" w14:textId="0E3EC5DB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193923E6" w14:textId="4022F104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178504B7" w14:textId="6512A749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17A88E50" w14:textId="38685107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303E7A" w:rsidR="00837880" w:rsidP="00837880" w:rsidRDefault="00837880" w14:paraId="14F95BB4" w14:textId="77777777">
      <w:pPr>
        <w:pStyle w:val="ListParagraph"/>
        <w:spacing w:after="0"/>
        <w:rPr>
          <w:rFonts w:ascii="Times New Roman" w:hAnsi="Times New Roman" w:eastAsia="Times New Roman" w:cs="Times New Roman"/>
          <w:sz w:val="24"/>
          <w:szCs w:val="24"/>
        </w:rPr>
      </w:pPr>
    </w:p>
    <w:p w:rsidRPr="00837880" w:rsidR="00303E7A" w:rsidP="00303E7A" w:rsidRDefault="00303E7A" w14:paraId="07EFDA22" w14:textId="3D3FB9EB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LSO</w:t>
      </w:r>
    </w:p>
    <w:p w:rsidR="00837880" w:rsidP="00837880" w:rsidRDefault="00837880" w14:paraId="50CC48AF" w14:textId="688C889D">
      <w:pPr>
        <w:spacing w:after="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="00837880" w:rsidP="00837880" w:rsidRDefault="00837880" w14:paraId="7261E472" w14:textId="3085DB75">
      <w:pPr>
        <w:spacing w:after="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="00837880" w:rsidP="00837880" w:rsidRDefault="00837880" w14:paraId="1A40DCAA" w14:textId="455E3256">
      <w:pPr>
        <w:spacing w:after="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="00837880" w:rsidP="00837880" w:rsidRDefault="00837880" w14:paraId="49BDD925" w14:textId="13403A5C">
      <w:pPr>
        <w:spacing w:after="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="00837880" w:rsidP="00837880" w:rsidRDefault="00837880" w14:paraId="220B8DB3" w14:textId="3047E14C">
      <w:pPr>
        <w:spacing w:after="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="00837880" w:rsidP="00837880" w:rsidRDefault="00837880" w14:paraId="509AEF35" w14:textId="62D7B2D9">
      <w:pPr>
        <w:spacing w:after="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Pr="00837880" w:rsidR="00837880" w:rsidP="00837880" w:rsidRDefault="00837880" w14:paraId="07F50C92" w14:textId="77777777">
      <w:pPr>
        <w:spacing w:after="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Pr="00837880" w:rsidR="00FF48F1" w:rsidP="00303E7A" w:rsidRDefault="000909E5" w14:paraId="40CAD441" w14:textId="5EEFF96E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eastAsia="Times New Roman" w:cs="Times New Roman"/>
          <w:sz w:val="24"/>
          <w:szCs w:val="24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MEChA</w:t>
      </w:r>
    </w:p>
    <w:p w:rsidR="00837880" w:rsidP="00837880" w:rsidRDefault="00837880" w14:paraId="3740DA3C" w14:textId="4E011181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1A09564F" w14:textId="7340E35F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1B5FA914" w14:textId="3FE61798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7923E5F3" w14:textId="7139A345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4B3981FB" w14:textId="783C5405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837880" w:rsidP="00837880" w:rsidRDefault="00837880" w14:paraId="3D703BDA" w14:textId="15B4F3BD">
      <w:pPr>
        <w:pStyle w:val="ListParagraph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BA3A93" w:rsidR="00837880" w:rsidP="00837880" w:rsidRDefault="00837880" w14:paraId="59F74F75" w14:textId="77777777">
      <w:pPr>
        <w:pStyle w:val="ListParagraph"/>
        <w:spacing w:after="0"/>
        <w:rPr>
          <w:rFonts w:ascii="Times New Roman" w:hAnsi="Times New Roman" w:eastAsia="Times New Roman" w:cs="Times New Roman"/>
          <w:sz w:val="24"/>
          <w:szCs w:val="24"/>
        </w:rPr>
      </w:pPr>
    </w:p>
    <w:p w:rsidRPr="00266A9B" w:rsidR="00837880" w:rsidP="00837880" w:rsidRDefault="000909E5" w14:paraId="3FCD5CCF" w14:textId="7777777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09E5">
        <w:rPr>
          <w:rFonts w:ascii="Times New Roman" w:hAnsi="Times New Roman" w:eastAsia="Times New Roman" w:cs="Times New Roman"/>
          <w:b/>
          <w:sz w:val="24"/>
          <w:szCs w:val="24"/>
        </w:rPr>
        <w:t>PolyCentral</w:t>
      </w:r>
    </w:p>
    <w:p w:rsidR="00266A9B" w:rsidP="00266A9B" w:rsidRDefault="00266A9B" w14:paraId="13257BD4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66A9B" w:rsidP="00266A9B" w:rsidRDefault="00266A9B" w14:paraId="109858D1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66A9B" w:rsidP="00266A9B" w:rsidRDefault="00266A9B" w14:paraId="29DD9C11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66A9B" w:rsidP="00266A9B" w:rsidRDefault="00266A9B" w14:paraId="177F1A6E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66A9B" w:rsidP="00266A9B" w:rsidRDefault="00266A9B" w14:paraId="7AF0DD5D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66A9B" w:rsidP="00266A9B" w:rsidRDefault="00266A9B" w14:paraId="2D43F2A0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66A9B" w:rsidP="00266A9B" w:rsidRDefault="00266A9B" w14:paraId="2BE29836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66A9B" w:rsidP="00266A9B" w:rsidRDefault="00266A9B" w14:paraId="34A9DECA" w14:textId="7777777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Pr="00266A9B" w:rsidR="00266A9B" w:rsidP="00266A9B" w:rsidRDefault="00266A9B" w14:paraId="7AF535F2" w14:textId="2EF629A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  <w:sectPr w:rsidRPr="00266A9B" w:rsidR="00266A9B" w:rsidSect="00452E86">
          <w:type w:val="continuous"/>
          <w:pgSz w:w="12240" w:h="15840" w:orient="portrait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:rsidR="4F8E05A0" w:rsidP="4F8E05A0" w:rsidRDefault="4F8E05A0" w14:paraId="5D35BA0B" w14:textId="76BF5C91">
      <w:pPr>
        <w:rPr>
          <w:rFonts w:ascii="Times New Roman" w:hAnsi="Times New Roman" w:cs="Times New Roman"/>
          <w:sz w:val="24"/>
          <w:szCs w:val="24"/>
        </w:rPr>
      </w:pPr>
      <w:r w:rsidRPr="4F8E05A0" w:rsidR="4F8E05A0">
        <w:rPr>
          <w:rFonts w:ascii="Times New Roman" w:hAnsi="Times New Roman" w:cs="Times New Roman"/>
          <w:b w:val="1"/>
          <w:bCs w:val="1"/>
          <w:sz w:val="24"/>
          <w:szCs w:val="24"/>
          <w:u w:val="single"/>
        </w:rPr>
        <w:t>Issues/Concerns/Announcements:</w:t>
      </w:r>
      <w:r w:rsidRPr="4F8E05A0" w:rsid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D080E" w:rsidP="4F8E05A0" w:rsidRDefault="009D080E" w14:paraId="59651C2E" w14:textId="21BF65E7">
      <w:pPr>
        <w:pStyle w:val="Normal"/>
        <w:spacing w:after="0" w:afterAutospacing="off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4F8E05A0" w:rsidR="4F8E05A0">
        <w:rPr>
          <w:rFonts w:ascii="Times New Roman" w:hAnsi="Times New Roman" w:cs="Times New Roman"/>
          <w:sz w:val="24"/>
          <w:szCs w:val="24"/>
        </w:rPr>
        <w:t>Andres Moreno</w:t>
      </w:r>
    </w:p>
    <w:p w:rsidR="009D080E" w:rsidP="4F8E05A0" w:rsidRDefault="009D080E" w14:paraId="635314FF" w14:textId="0BBDC99C">
      <w:pPr>
        <w:pStyle w:val="ListParagraph"/>
        <w:numPr>
          <w:ilvl w:val="0"/>
          <w:numId w:val="38"/>
        </w:numPr>
        <w:spacing w:after="0" w:afterAutospacing="off" w:line="240" w:lineRule="auto"/>
        <w:rPr>
          <w:sz w:val="24"/>
          <w:szCs w:val="24"/>
        </w:rPr>
      </w:pPr>
      <w:r w:rsidRPr="4F8E05A0" w:rsidR="4F8E05A0">
        <w:rPr>
          <w:rFonts w:ascii="Times New Roman" w:hAnsi="Times New Roman" w:cs="Times New Roman"/>
          <w:sz w:val="24"/>
          <w:szCs w:val="24"/>
        </w:rPr>
        <w:t>Fall Open House, Saturday, October 19</w:t>
      </w:r>
      <w:r w:rsidRPr="4F8E05A0" w:rsidR="4F8E05A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4F8E05A0" w:rsid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:rsidR="4F8E05A0" w:rsidP="4F8E05A0" w:rsidRDefault="4F8E05A0" w14:paraId="227535E2" w14:textId="4F5A22E5">
      <w:pPr>
        <w:pStyle w:val="ListParagraph"/>
        <w:numPr>
          <w:ilvl w:val="0"/>
          <w:numId w:val="38"/>
        </w:numPr>
        <w:spacing w:after="0" w:afterAutospacing="off" w:line="240" w:lineRule="auto"/>
        <w:rPr>
          <w:sz w:val="24"/>
          <w:szCs w:val="24"/>
        </w:rPr>
      </w:pPr>
      <w:r w:rsidRPr="4F8E05A0" w:rsidR="4F8E05A0">
        <w:rPr>
          <w:rFonts w:ascii="Times New Roman" w:hAnsi="Times New Roman" w:cs="Times New Roman"/>
          <w:sz w:val="24"/>
          <w:szCs w:val="24"/>
        </w:rPr>
        <w:t>Tabling and volunteer opportunity</w:t>
      </w:r>
      <w:r w:rsidRPr="4F8E05A0" w:rsid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:rsidR="4F8E05A0" w:rsidP="4F8E05A0" w:rsidRDefault="4F8E05A0" w14:paraId="433C567B" w14:textId="53CCAE9C">
      <w:pPr>
        <w:pStyle w:val="Normal"/>
        <w:spacing w:after="0" w:afterAutospacing="off"/>
        <w:ind w:left="0"/>
        <w:rPr>
          <w:rFonts w:ascii="Times New Roman" w:hAnsi="Times New Roman" w:cs="Times New Roman"/>
          <w:sz w:val="24"/>
          <w:szCs w:val="24"/>
        </w:rPr>
      </w:pPr>
      <w:r w:rsidRPr="4F8E05A0" w:rsidR="4F8E05A0">
        <w:rPr>
          <w:rFonts w:ascii="Times New Roman" w:hAnsi="Times New Roman" w:cs="Times New Roman"/>
          <w:sz w:val="24"/>
          <w:szCs w:val="24"/>
        </w:rPr>
        <w:t>Kim Schrier 8</w:t>
      </w:r>
      <w:r w:rsidRPr="4F8E05A0" w:rsidR="4F8E05A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4F8E05A0" w:rsidR="4F8E05A0">
        <w:rPr>
          <w:rFonts w:ascii="Times New Roman" w:hAnsi="Times New Roman" w:cs="Times New Roman"/>
          <w:sz w:val="24"/>
          <w:szCs w:val="24"/>
        </w:rPr>
        <w:t xml:space="preserve"> District Congresswoman </w:t>
      </w:r>
    </w:p>
    <w:p w:rsidR="4F8E05A0" w:rsidP="4F8E05A0" w:rsidRDefault="4F8E05A0" w14:paraId="6F475935" w14:textId="227E4CFE">
      <w:pPr>
        <w:pStyle w:val="ListParagraph"/>
        <w:numPr>
          <w:ilvl w:val="0"/>
          <w:numId w:val="39"/>
        </w:numPr>
        <w:spacing w:after="0" w:afterAutospacing="off"/>
        <w:rPr>
          <w:sz w:val="24"/>
          <w:szCs w:val="24"/>
        </w:rPr>
      </w:pPr>
      <w:r w:rsidRPr="4F8E05A0" w:rsidR="4F8E05A0">
        <w:rPr>
          <w:rFonts w:ascii="Times New Roman" w:hAnsi="Times New Roman" w:cs="Times New Roman"/>
          <w:sz w:val="24"/>
          <w:szCs w:val="24"/>
        </w:rPr>
        <w:t>Invitation to RSVP for a Leadership Roundtable</w:t>
      </w:r>
    </w:p>
    <w:p w:rsidR="4F8E05A0" w:rsidP="4F8E05A0" w:rsidRDefault="4F8E05A0" w14:paraId="673D4009" w14:textId="57A468DA">
      <w:pPr>
        <w:pStyle w:val="ListParagraph"/>
        <w:numPr>
          <w:ilvl w:val="0"/>
          <w:numId w:val="39"/>
        </w:numPr>
        <w:spacing w:after="0" w:afterAutospacing="off"/>
        <w:rPr>
          <w:sz w:val="24"/>
          <w:szCs w:val="24"/>
        </w:rPr>
      </w:pPr>
      <w:r w:rsidRPr="4F8E05A0" w:rsidR="4F8E05A0">
        <w:rPr>
          <w:rFonts w:ascii="Times New Roman" w:hAnsi="Times New Roman" w:cs="Times New Roman"/>
          <w:sz w:val="24"/>
          <w:szCs w:val="24"/>
        </w:rPr>
        <w:t>Wellington Event Center 3-4pm Sunday Oct. 13</w:t>
      </w:r>
      <w:r w:rsidRPr="4F8E05A0" w:rsidR="4F8E05A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4F8E05A0" w:rsid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:rsidR="4F8E05A0" w:rsidP="4F8E05A0" w:rsidRDefault="4F8E05A0" w14:paraId="5F74BD02" w14:textId="676CF7B9">
      <w:pPr>
        <w:pStyle w:val="Normal"/>
        <w:spacing w:after="0" w:afterAutospacing="off"/>
        <w:rPr>
          <w:rFonts w:ascii="Times New Roman" w:hAnsi="Times New Roman" w:cs="Times New Roman"/>
          <w:sz w:val="24"/>
          <w:szCs w:val="24"/>
        </w:rPr>
      </w:pPr>
    </w:p>
    <w:p w:rsidRPr="00C8661D" w:rsidR="00C8661D" w:rsidP="00C8661D" w:rsidRDefault="00C8661D" w14:paraId="2935F281" w14:textId="1D8EFA1F">
      <w:pPr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u w:val="single"/>
        </w:rPr>
        <w:t xml:space="preserve">Volunteer opportunities: </w:t>
      </w:r>
    </w:p>
    <w:p w:rsidRPr="00C8661D" w:rsidR="00C8661D" w:rsidP="00C8661D" w:rsidRDefault="00C8661D" w14:paraId="3E255E5C" w14:textId="56056D10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C8661D">
        <w:rPr>
          <w:rFonts w:ascii="Times New Roman" w:hAnsi="Times New Roman" w:eastAsia="Times New Roman" w:cs="Times New Roman"/>
          <w:bCs/>
          <w:sz w:val="24"/>
          <w:szCs w:val="24"/>
        </w:rPr>
        <w:t xml:space="preserve">Girls in Aviation Day </w:t>
      </w:r>
    </w:p>
    <w:p w:rsidRPr="00C8661D" w:rsidR="009D080E" w:rsidP="009D080E" w:rsidRDefault="00C8661D" w14:paraId="37A53EF2" w14:textId="27EC52ED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Cs/>
          <w:sz w:val="24"/>
          <w:szCs w:val="24"/>
        </w:rPr>
        <w:t>Saturday, October 5</w:t>
      </w:r>
      <w:r w:rsidRPr="00074D2D">
        <w:rPr>
          <w:rFonts w:ascii="Times New Roman" w:hAnsi="Times New Roman" w:eastAsia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eastAsia="Times New Roman" w:cs="Times New Roman"/>
          <w:bCs/>
          <w:sz w:val="24"/>
          <w:szCs w:val="24"/>
        </w:rPr>
        <w:t xml:space="preserve"> @ 9:30am to 2:00pm in Sue Lombard Hall</w:t>
      </w:r>
    </w:p>
    <w:p w:rsidR="00C8661D" w:rsidP="00C8661D" w:rsidRDefault="00C8661D" w14:paraId="3036259E" w14:textId="68EA7442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APOYO</w:t>
      </w:r>
      <w:r w:rsidR="00376BA8">
        <w:rPr>
          <w:rFonts w:ascii="Times New Roman" w:hAnsi="Times New Roman" w:eastAsia="Times New Roman" w:cs="Times New Roman"/>
          <w:sz w:val="24"/>
          <w:szCs w:val="24"/>
        </w:rPr>
        <w:t xml:space="preserve"> – Behind the Challenge course </w:t>
      </w:r>
    </w:p>
    <w:p w:rsidR="00C8661D" w:rsidP="00C8661D" w:rsidRDefault="00C8661D" w14:paraId="1E426BB8" w14:textId="2B7443E9">
      <w:pPr>
        <w:pStyle w:val="ListParagraph"/>
        <w:numPr>
          <w:ilvl w:val="1"/>
          <w:numId w:val="2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Wednesdays 1-2pm, 5-:30-7pm</w:t>
      </w:r>
    </w:p>
    <w:p w:rsidRPr="00C8661D" w:rsidR="00C8661D" w:rsidP="00C8661D" w:rsidRDefault="00C8661D" w14:paraId="07E0ED73" w14:textId="7BBC9BC3">
      <w:pPr>
        <w:pStyle w:val="ListParagraph"/>
        <w:numPr>
          <w:ilvl w:val="1"/>
          <w:numId w:val="2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Saturdays 12-2:30pm </w:t>
      </w:r>
    </w:p>
    <w:p w:rsidRPr="009D080E" w:rsidR="009D080E" w:rsidP="009D080E" w:rsidRDefault="009D080E" w14:paraId="367CE42D" w14:textId="77777777">
      <w:pPr>
        <w:rPr>
          <w:rFonts w:ascii="Times New Roman" w:hAnsi="Times New Roman" w:cs="Times New Roman"/>
          <w:sz w:val="24"/>
          <w:szCs w:val="24"/>
        </w:rPr>
      </w:pPr>
    </w:p>
    <w:p w:rsidR="000706E3" w:rsidP="00D51BF7" w:rsidRDefault="00B4502D" w14:paraId="7EB8EA48" w14:textId="77777777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Public Comments:</w:t>
      </w:r>
      <w:r w:rsidRPr="00FE1AC7" w:rsidR="000706E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E454AD" w:rsidP="00D51BF7" w:rsidRDefault="00E454AD" w14:paraId="1700B608" w14:textId="73D4B868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00266A9B" w:rsidP="00D51BF7" w:rsidRDefault="00266A9B" w14:paraId="42B3637E" w14:textId="76FCC065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00266A9B" w:rsidP="00D51BF7" w:rsidRDefault="00266A9B" w14:paraId="596DEAE9" w14:textId="68D9CF2C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00266A9B" w:rsidP="00D51BF7" w:rsidRDefault="00266A9B" w14:paraId="06EDC5B9" w14:textId="6AC6EB8C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00266A9B" w:rsidP="00D51BF7" w:rsidRDefault="00266A9B" w14:paraId="6C47538A" w14:textId="075CD4BD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00266A9B" w:rsidP="00D51BF7" w:rsidRDefault="00266A9B" w14:paraId="0F5A1707" w14:textId="0E321C25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00266A9B" w:rsidP="00D51BF7" w:rsidRDefault="00266A9B" w14:paraId="336E7E8D" w14:textId="77777777">
      <w:pPr>
        <w:pStyle w:val="Normal1"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E25D02" w:rsidR="00A34CB9" w:rsidP="00D51BF7" w:rsidRDefault="00AC5502" w14:paraId="33C5F730" w14:textId="3365500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  <w:bookmarkEnd w:id="0"/>
      <w:bookmarkEnd w:id="1"/>
    </w:p>
    <w:p w:rsidR="00E25D02" w:rsidP="00D51BF7" w:rsidRDefault="00AA700C" w14:paraId="237163BD" w14:textId="43621E5A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37DD2">
        <w:rPr>
          <w:rFonts w:ascii="Times New Roman" w:hAnsi="Times New Roman" w:cs="Times New Roman"/>
          <w:i/>
          <w:sz w:val="24"/>
          <w:szCs w:val="24"/>
        </w:rPr>
        <w:t>Motion to</w:t>
      </w:r>
      <w:r w:rsidR="00F37DD2">
        <w:rPr>
          <w:rFonts w:ascii="Times New Roman" w:hAnsi="Times New Roman" w:cs="Times New Roman"/>
          <w:i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25D02" w:rsidR="000C6213" w:rsidP="00D51BF7" w:rsidRDefault="00E25D02" w14:paraId="70E592FD" w14:textId="61D44AF2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o, moved by: </w:t>
      </w:r>
    </w:p>
    <w:p w:rsidRPr="00E25D02" w:rsidR="000C6213" w:rsidP="00D51BF7" w:rsidRDefault="00AA700C" w14:paraId="0D055B61" w14:textId="7B7B6AF3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F37DD2">
        <w:rPr>
          <w:rFonts w:ascii="Times New Roman" w:hAnsi="Times New Roman" w:cs="Times New Roman"/>
          <w:i/>
          <w:sz w:val="24"/>
          <w:szCs w:val="24"/>
        </w:rPr>
        <w:t>Seconded by</w:t>
      </w:r>
      <w:r w:rsidR="00E25D02">
        <w:rPr>
          <w:rFonts w:ascii="Times New Roman" w:hAnsi="Times New Roman" w:cs="Times New Roman"/>
          <w:i/>
          <w:sz w:val="24"/>
          <w:szCs w:val="24"/>
        </w:rPr>
        <w:t xml:space="preserve">: </w:t>
      </w:r>
    </w:p>
    <w:p w:rsidRPr="00E25D02" w:rsidR="000C6213" w:rsidP="00D51BF7" w:rsidRDefault="00AA700C" w14:paraId="0FF9CCEF" w14:textId="5BF92FCB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E25D02">
        <w:rPr>
          <w:rFonts w:ascii="Times New Roman" w:hAnsi="Times New Roman" w:cs="Times New Roman"/>
          <w:i/>
          <w:sz w:val="24"/>
          <w:szCs w:val="24"/>
        </w:rPr>
        <w:t>Motion passes</w:t>
      </w:r>
      <w:r w:rsidR="00E25D02">
        <w:rPr>
          <w:rFonts w:ascii="Times New Roman" w:hAnsi="Times New Roman" w:cs="Times New Roman"/>
          <w:i/>
          <w:sz w:val="24"/>
          <w:szCs w:val="24"/>
        </w:rPr>
        <w:t>:</w:t>
      </w:r>
      <w:r w:rsidRPr="00E25D02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0C6213" w:rsidP="00D51BF7" w:rsidRDefault="000C6213" w14:paraId="7D37A3E5" w14:textId="7777777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Pr="00BB131F" w:rsidR="00065D52" w:rsidP="00D51BF7" w:rsidRDefault="00065D52" w14:paraId="5A977570" w14:textId="7777777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Pr="00BB131F" w:rsidR="00065D52" w:rsidSect="00D51BF7">
      <w:type w:val="continuous"/>
      <w:pgSz w:w="12240" w:h="15840" w:orient="portrait"/>
      <w:pgMar w:top="117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3F57" w:rsidP="00010DEC" w:rsidRDefault="00C33F57" w14:paraId="5AFA4C4C" w14:textId="77777777">
      <w:pPr>
        <w:spacing w:after="0" w:line="240" w:lineRule="auto"/>
      </w:pPr>
      <w:r>
        <w:separator/>
      </w:r>
    </w:p>
  </w:endnote>
  <w:endnote w:type="continuationSeparator" w:id="0">
    <w:p w:rsidR="00C33F57" w:rsidP="00010DEC" w:rsidRDefault="00C33F57" w14:paraId="7C02DB4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3F57" w:rsidP="00010DEC" w:rsidRDefault="00C33F57" w14:paraId="25C51CAC" w14:textId="77777777">
      <w:pPr>
        <w:spacing w:after="0" w:line="240" w:lineRule="auto"/>
      </w:pPr>
      <w:r>
        <w:separator/>
      </w:r>
    </w:p>
  </w:footnote>
  <w:footnote w:type="continuationSeparator" w:id="0">
    <w:p w:rsidR="00C33F57" w:rsidP="00010DEC" w:rsidRDefault="00C33F57" w14:paraId="42621F9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166F" w:rsidP="00D51BF7" w:rsidRDefault="0086166F" w14:paraId="09D3148F" w14:textId="2C2AFFA8">
    <w:pPr>
      <w:pStyle w:val="Header"/>
    </w:pPr>
    <w:r w:rsidRPr="00D51BF7">
      <w:rPr>
        <w:rFonts w:ascii="Times New Roman" w:hAnsi="Times New Roman" w:cs="Times New Roman"/>
        <w:b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b/>
        <w:sz w:val="28"/>
        <w:szCs w:val="28"/>
      </w:rPr>
      <w:t xml:space="preserve">Page </w:t>
    </w:r>
    <w:sdt>
      <w:sdtPr>
        <w:rPr>
          <w:rFonts w:ascii="Times New Roman" w:hAnsi="Times New Roman" w:cs="Times New Roman"/>
          <w:b/>
          <w:sz w:val="28"/>
          <w:szCs w:val="28"/>
        </w:rPr>
        <w:id w:val="-17959748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begin"/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instrText xml:space="preserve"> PAGE   \* MERGEFORMAT </w:instrText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separate"/>
        </w:r>
        <w:r w:rsidR="00A105CC">
          <w:rPr>
            <w:rFonts w:ascii="Times New Roman" w:hAnsi="Times New Roman" w:cs="Times New Roman"/>
            <w:b/>
            <w:noProof/>
            <w:sz w:val="28"/>
            <w:szCs w:val="28"/>
          </w:rPr>
          <w:t>2</w:t>
        </w:r>
        <w:r w:rsidRPr="00D51BF7">
          <w:rPr>
            <w:rFonts w:ascii="Times New Roman" w:hAnsi="Times New Roman" w:cs="Times New Roman"/>
            <w:b/>
            <w:noProof/>
            <w:sz w:val="28"/>
            <w:szCs w:val="28"/>
          </w:rPr>
          <w:fldChar w:fldCharType="end"/>
        </w:r>
      </w:sdtContent>
    </w:sdt>
  </w:p>
  <w:p w:rsidR="0086166F" w:rsidRDefault="0086166F" w14:paraId="01C8696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166F" w:rsidP="00D51BF7" w:rsidRDefault="0086166F" w14:paraId="50F494AA" w14:textId="77777777">
    <w:pPr>
      <w:pStyle w:val="Header"/>
    </w:pPr>
    <w:r w:rsidRPr="00D84790">
      <w:rPr>
        <w:rFonts w:ascii="Times New Roman" w:hAnsi="Times New Roman" w:cs="Times New Roman"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sz w:val="28"/>
        <w:szCs w:val="28"/>
      </w:rPr>
      <w:t xml:space="preserve">Page </w:t>
    </w:r>
    <w:r>
      <w:rPr>
        <w:rFonts w:ascii="Times New Roman" w:hAnsi="Times New Roman" w:cs="Times New Roman"/>
        <w:sz w:val="28"/>
        <w:szCs w:val="28"/>
      </w:rPr>
      <w:t>3</w:t>
    </w:r>
  </w:p>
  <w:p w:rsidR="0086166F" w:rsidRDefault="0086166F" w14:paraId="51F8107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86166F" w:rsidRDefault="0086166F" w14:paraId="7E740094" w14:textId="77777777">
    <w:pPr>
      <w:pStyle w:val="Header"/>
    </w:pPr>
    <w:r>
      <w:rPr>
        <w:noProof/>
      </w:rPr>
      <w:drawing>
        <wp:inline distT="0" distB="0" distL="0" distR="0" wp14:anchorId="1A89D143" wp14:editId="342DB60E">
          <wp:extent cx="5943600" cy="128016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A7F5A77"/>
    <w:multiLevelType w:val="hybridMultilevel"/>
    <w:tmpl w:val="4CA6CD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AA0548"/>
    <w:multiLevelType w:val="hybridMultilevel"/>
    <w:tmpl w:val="A7061BE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FC3732"/>
    <w:multiLevelType w:val="hybridMultilevel"/>
    <w:tmpl w:val="70DC06DE"/>
    <w:lvl w:ilvl="0" w:tplc="04090001">
      <w:start w:val="1"/>
      <w:numFmt w:val="bullet"/>
      <w:lvlText w:val=""/>
      <w:lvlJc w:val="left"/>
      <w:pPr>
        <w:ind w:left="1449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hint="default" w:ascii="Wingdings" w:hAnsi="Wingdings"/>
      </w:rPr>
    </w:lvl>
  </w:abstractNum>
  <w:abstractNum w:abstractNumId="3" w15:restartNumberingAfterBreak="0">
    <w:nsid w:val="0F3524A7"/>
    <w:multiLevelType w:val="hybridMultilevel"/>
    <w:tmpl w:val="9C4A510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33A59F5"/>
    <w:multiLevelType w:val="hybridMultilevel"/>
    <w:tmpl w:val="B3289B1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46A4E86"/>
    <w:multiLevelType w:val="hybridMultilevel"/>
    <w:tmpl w:val="5060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AFC6580"/>
    <w:multiLevelType w:val="hybridMultilevel"/>
    <w:tmpl w:val="5D6A0EE6"/>
    <w:lvl w:ilvl="0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082663C"/>
    <w:multiLevelType w:val="hybridMultilevel"/>
    <w:tmpl w:val="55341BC0"/>
    <w:lvl w:ilvl="0" w:tplc="F3CA11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1CF2F1E"/>
    <w:multiLevelType w:val="hybridMultilevel"/>
    <w:tmpl w:val="87CE89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84A5FA6"/>
    <w:multiLevelType w:val="hybridMultilevel"/>
    <w:tmpl w:val="6414E3B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310D79B5"/>
    <w:multiLevelType w:val="hybridMultilevel"/>
    <w:tmpl w:val="DEF060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2EE1AAE"/>
    <w:multiLevelType w:val="hybridMultilevel"/>
    <w:tmpl w:val="F49CBA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3062C03"/>
    <w:multiLevelType w:val="hybridMultilevel"/>
    <w:tmpl w:val="543E4C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3D07A6E"/>
    <w:multiLevelType w:val="hybridMultilevel"/>
    <w:tmpl w:val="5E36C9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7894540"/>
    <w:multiLevelType w:val="hybridMultilevel"/>
    <w:tmpl w:val="0E1824EE"/>
    <w:lvl w:ilvl="0" w:tplc="3FE805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C1B2051"/>
    <w:multiLevelType w:val="hybridMultilevel"/>
    <w:tmpl w:val="FCE2315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31A777E"/>
    <w:multiLevelType w:val="hybridMultilevel"/>
    <w:tmpl w:val="63EA87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7780A35"/>
    <w:multiLevelType w:val="hybridMultilevel"/>
    <w:tmpl w:val="ABDEE4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C67619A"/>
    <w:multiLevelType w:val="hybridMultilevel"/>
    <w:tmpl w:val="492442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E961421"/>
    <w:multiLevelType w:val="hybridMultilevel"/>
    <w:tmpl w:val="DD886B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5CC2B78"/>
    <w:multiLevelType w:val="hybridMultilevel"/>
    <w:tmpl w:val="9B64C5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7534E5B"/>
    <w:multiLevelType w:val="hybridMultilevel"/>
    <w:tmpl w:val="8C9CAAA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8E04396"/>
    <w:multiLevelType w:val="hybridMultilevel"/>
    <w:tmpl w:val="B9FEE40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598932EF"/>
    <w:multiLevelType w:val="hybridMultilevel"/>
    <w:tmpl w:val="5EF66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CA31BE5"/>
    <w:multiLevelType w:val="hybridMultilevel"/>
    <w:tmpl w:val="0BA03856"/>
    <w:lvl w:ilvl="0" w:tplc="BE08F34A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5E37D60"/>
    <w:multiLevelType w:val="hybridMultilevel"/>
    <w:tmpl w:val="46905D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6DC621A"/>
    <w:multiLevelType w:val="hybridMultilevel"/>
    <w:tmpl w:val="74CE7A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7D11C98"/>
    <w:multiLevelType w:val="hybridMultilevel"/>
    <w:tmpl w:val="3B3003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A5A5E9C"/>
    <w:multiLevelType w:val="hybridMultilevel"/>
    <w:tmpl w:val="B23E84A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CF83C83"/>
    <w:multiLevelType w:val="hybridMultilevel"/>
    <w:tmpl w:val="9A7AAAB4"/>
    <w:lvl w:ilvl="0" w:tplc="4E022D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EA90E7D"/>
    <w:multiLevelType w:val="hybridMultilevel"/>
    <w:tmpl w:val="06B836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70E666C9"/>
    <w:multiLevelType w:val="hybridMultilevel"/>
    <w:tmpl w:val="CA72247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2F27271"/>
    <w:multiLevelType w:val="hybridMultilevel"/>
    <w:tmpl w:val="7FD23C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9015FEC"/>
    <w:multiLevelType w:val="hybridMultilevel"/>
    <w:tmpl w:val="C7083918"/>
    <w:lvl w:ilvl="0" w:tplc="04090001">
      <w:start w:val="1"/>
      <w:numFmt w:val="bullet"/>
      <w:lvlText w:val=""/>
      <w:lvlJc w:val="left"/>
      <w:pPr>
        <w:ind w:left="77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hint="default" w:ascii="Wingdings" w:hAnsi="Wingdings"/>
      </w:rPr>
    </w:lvl>
  </w:abstractNum>
  <w:abstractNum w:abstractNumId="34" w15:restartNumberingAfterBreak="0">
    <w:nsid w:val="7F43773B"/>
    <w:multiLevelType w:val="hybridMultilevel"/>
    <w:tmpl w:val="577464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1">
    <w:abstractNumId w:val="7"/>
  </w:num>
  <w:num w:numId="2">
    <w:abstractNumId w:val="29"/>
  </w:num>
  <w:num w:numId="3">
    <w:abstractNumId w:val="14"/>
  </w:num>
  <w:num w:numId="4">
    <w:abstractNumId w:val="24"/>
  </w:num>
  <w:num w:numId="5">
    <w:abstractNumId w:val="9"/>
  </w:num>
  <w:num w:numId="6">
    <w:abstractNumId w:val="16"/>
  </w:num>
  <w:num w:numId="7">
    <w:abstractNumId w:val="18"/>
  </w:num>
  <w:num w:numId="8">
    <w:abstractNumId w:val="20"/>
  </w:num>
  <w:num w:numId="9">
    <w:abstractNumId w:val="19"/>
  </w:num>
  <w:num w:numId="10">
    <w:abstractNumId w:val="10"/>
  </w:num>
  <w:num w:numId="11">
    <w:abstractNumId w:val="34"/>
  </w:num>
  <w:num w:numId="12">
    <w:abstractNumId w:val="32"/>
  </w:num>
  <w:num w:numId="13">
    <w:abstractNumId w:val="23"/>
  </w:num>
  <w:num w:numId="14">
    <w:abstractNumId w:val="2"/>
  </w:num>
  <w:num w:numId="15">
    <w:abstractNumId w:val="13"/>
  </w:num>
  <w:num w:numId="16">
    <w:abstractNumId w:val="12"/>
  </w:num>
  <w:num w:numId="17">
    <w:abstractNumId w:val="33"/>
  </w:num>
  <w:num w:numId="18">
    <w:abstractNumId w:val="5"/>
  </w:num>
  <w:num w:numId="19">
    <w:abstractNumId w:val="0"/>
  </w:num>
  <w:num w:numId="20">
    <w:abstractNumId w:val="6"/>
  </w:num>
  <w:num w:numId="21">
    <w:abstractNumId w:val="11"/>
  </w:num>
  <w:num w:numId="22">
    <w:abstractNumId w:val="30"/>
  </w:num>
  <w:num w:numId="23">
    <w:abstractNumId w:val="26"/>
  </w:num>
  <w:num w:numId="24">
    <w:abstractNumId w:val="27"/>
  </w:num>
  <w:num w:numId="25">
    <w:abstractNumId w:val="8"/>
  </w:num>
  <w:num w:numId="26">
    <w:abstractNumId w:val="17"/>
  </w:num>
  <w:num w:numId="27">
    <w:abstractNumId w:val="25"/>
  </w:num>
  <w:num w:numId="28">
    <w:abstractNumId w:val="3"/>
  </w:num>
  <w:num w:numId="29">
    <w:abstractNumId w:val="28"/>
  </w:num>
  <w:num w:numId="30">
    <w:abstractNumId w:val="4"/>
  </w:num>
  <w:num w:numId="31">
    <w:abstractNumId w:val="22"/>
  </w:num>
  <w:num w:numId="32">
    <w:abstractNumId w:val="15"/>
  </w:num>
  <w:num w:numId="33">
    <w:abstractNumId w:val="1"/>
  </w:num>
  <w:num w:numId="34">
    <w:abstractNumId w:val="21"/>
  </w:num>
  <w:num w:numId="35">
    <w:abstractNumId w:val="3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rgUAYi+5yC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3CF0"/>
    <w:rsid w:val="0004100E"/>
    <w:rsid w:val="000425B0"/>
    <w:rsid w:val="00046186"/>
    <w:rsid w:val="0004716B"/>
    <w:rsid w:val="00047F56"/>
    <w:rsid w:val="00054A99"/>
    <w:rsid w:val="00055EC8"/>
    <w:rsid w:val="00062395"/>
    <w:rsid w:val="00065D52"/>
    <w:rsid w:val="00066497"/>
    <w:rsid w:val="0007015B"/>
    <w:rsid w:val="000706E3"/>
    <w:rsid w:val="00072EE4"/>
    <w:rsid w:val="00074D2D"/>
    <w:rsid w:val="000909E5"/>
    <w:rsid w:val="000936B5"/>
    <w:rsid w:val="000942FE"/>
    <w:rsid w:val="00094842"/>
    <w:rsid w:val="00096EAD"/>
    <w:rsid w:val="000C41F3"/>
    <w:rsid w:val="000C6213"/>
    <w:rsid w:val="000D0E4E"/>
    <w:rsid w:val="000D2104"/>
    <w:rsid w:val="000D2807"/>
    <w:rsid w:val="000E2DA0"/>
    <w:rsid w:val="000F1D11"/>
    <w:rsid w:val="000F2420"/>
    <w:rsid w:val="00101F18"/>
    <w:rsid w:val="0010751C"/>
    <w:rsid w:val="0011313C"/>
    <w:rsid w:val="00117EB5"/>
    <w:rsid w:val="00120E48"/>
    <w:rsid w:val="00121519"/>
    <w:rsid w:val="00131250"/>
    <w:rsid w:val="0013186E"/>
    <w:rsid w:val="001350B8"/>
    <w:rsid w:val="00143875"/>
    <w:rsid w:val="00151387"/>
    <w:rsid w:val="00155C6D"/>
    <w:rsid w:val="00157685"/>
    <w:rsid w:val="001663A1"/>
    <w:rsid w:val="00175910"/>
    <w:rsid w:val="00181999"/>
    <w:rsid w:val="00181B66"/>
    <w:rsid w:val="00191968"/>
    <w:rsid w:val="001A3A1E"/>
    <w:rsid w:val="001A41FF"/>
    <w:rsid w:val="001A7B17"/>
    <w:rsid w:val="001B1086"/>
    <w:rsid w:val="001B4210"/>
    <w:rsid w:val="001C1BB0"/>
    <w:rsid w:val="001C6EFB"/>
    <w:rsid w:val="001D172C"/>
    <w:rsid w:val="001D5714"/>
    <w:rsid w:val="001E06AD"/>
    <w:rsid w:val="001F45FD"/>
    <w:rsid w:val="00204D8D"/>
    <w:rsid w:val="0022687D"/>
    <w:rsid w:val="00226D7D"/>
    <w:rsid w:val="00231975"/>
    <w:rsid w:val="00243FF6"/>
    <w:rsid w:val="002446AF"/>
    <w:rsid w:val="00245614"/>
    <w:rsid w:val="00254489"/>
    <w:rsid w:val="002568A2"/>
    <w:rsid w:val="00261AAE"/>
    <w:rsid w:val="00262BEA"/>
    <w:rsid w:val="00266A9B"/>
    <w:rsid w:val="002749C6"/>
    <w:rsid w:val="00281CD9"/>
    <w:rsid w:val="00292B16"/>
    <w:rsid w:val="00293408"/>
    <w:rsid w:val="00296994"/>
    <w:rsid w:val="002A4B59"/>
    <w:rsid w:val="002B26A6"/>
    <w:rsid w:val="002B5C14"/>
    <w:rsid w:val="002C306F"/>
    <w:rsid w:val="002D6518"/>
    <w:rsid w:val="002D6F24"/>
    <w:rsid w:val="002E2BD8"/>
    <w:rsid w:val="002E5CB4"/>
    <w:rsid w:val="002E6A21"/>
    <w:rsid w:val="002E6D4D"/>
    <w:rsid w:val="00302A42"/>
    <w:rsid w:val="00303E7A"/>
    <w:rsid w:val="00317160"/>
    <w:rsid w:val="00325839"/>
    <w:rsid w:val="00333D47"/>
    <w:rsid w:val="003351CD"/>
    <w:rsid w:val="003377A3"/>
    <w:rsid w:val="0034157A"/>
    <w:rsid w:val="00342C7A"/>
    <w:rsid w:val="00346A0F"/>
    <w:rsid w:val="00346A87"/>
    <w:rsid w:val="003527E0"/>
    <w:rsid w:val="00361680"/>
    <w:rsid w:val="00367F52"/>
    <w:rsid w:val="00371ABD"/>
    <w:rsid w:val="00374986"/>
    <w:rsid w:val="00376BA8"/>
    <w:rsid w:val="003823A2"/>
    <w:rsid w:val="00384812"/>
    <w:rsid w:val="00384CF0"/>
    <w:rsid w:val="00387C5D"/>
    <w:rsid w:val="00390246"/>
    <w:rsid w:val="0039118B"/>
    <w:rsid w:val="003942E5"/>
    <w:rsid w:val="003A2A13"/>
    <w:rsid w:val="003C0B40"/>
    <w:rsid w:val="003C3AC7"/>
    <w:rsid w:val="003D6D26"/>
    <w:rsid w:val="00401F73"/>
    <w:rsid w:val="004168D1"/>
    <w:rsid w:val="00420138"/>
    <w:rsid w:val="00432C4D"/>
    <w:rsid w:val="004332E5"/>
    <w:rsid w:val="004338D0"/>
    <w:rsid w:val="00440738"/>
    <w:rsid w:val="00441DE1"/>
    <w:rsid w:val="00443F6C"/>
    <w:rsid w:val="00446840"/>
    <w:rsid w:val="00446A7F"/>
    <w:rsid w:val="00452E86"/>
    <w:rsid w:val="00454885"/>
    <w:rsid w:val="00457600"/>
    <w:rsid w:val="00462B64"/>
    <w:rsid w:val="00477D56"/>
    <w:rsid w:val="00480A97"/>
    <w:rsid w:val="00492BE4"/>
    <w:rsid w:val="004952C9"/>
    <w:rsid w:val="00495468"/>
    <w:rsid w:val="004A51B5"/>
    <w:rsid w:val="004A67A6"/>
    <w:rsid w:val="004B1457"/>
    <w:rsid w:val="004C1E82"/>
    <w:rsid w:val="004C2FEB"/>
    <w:rsid w:val="004C492D"/>
    <w:rsid w:val="004E2DC8"/>
    <w:rsid w:val="004E581B"/>
    <w:rsid w:val="004E5F94"/>
    <w:rsid w:val="004F0B7F"/>
    <w:rsid w:val="004F29DA"/>
    <w:rsid w:val="004F2A39"/>
    <w:rsid w:val="005004F3"/>
    <w:rsid w:val="00505766"/>
    <w:rsid w:val="00510522"/>
    <w:rsid w:val="00510DAC"/>
    <w:rsid w:val="00516C19"/>
    <w:rsid w:val="005311CB"/>
    <w:rsid w:val="005318A8"/>
    <w:rsid w:val="005349CD"/>
    <w:rsid w:val="00563CA3"/>
    <w:rsid w:val="0057245B"/>
    <w:rsid w:val="0057246F"/>
    <w:rsid w:val="00573081"/>
    <w:rsid w:val="00574A9C"/>
    <w:rsid w:val="005774AB"/>
    <w:rsid w:val="00577B0B"/>
    <w:rsid w:val="00584DA7"/>
    <w:rsid w:val="00585129"/>
    <w:rsid w:val="00596D0F"/>
    <w:rsid w:val="005A1EF2"/>
    <w:rsid w:val="005B3C05"/>
    <w:rsid w:val="005D0FF5"/>
    <w:rsid w:val="005D15FE"/>
    <w:rsid w:val="005D2316"/>
    <w:rsid w:val="005D46B4"/>
    <w:rsid w:val="005E03E6"/>
    <w:rsid w:val="005F6F6F"/>
    <w:rsid w:val="006069A1"/>
    <w:rsid w:val="00607F4A"/>
    <w:rsid w:val="00614EC7"/>
    <w:rsid w:val="00623941"/>
    <w:rsid w:val="0062513D"/>
    <w:rsid w:val="00630A78"/>
    <w:rsid w:val="00636BFB"/>
    <w:rsid w:val="00640962"/>
    <w:rsid w:val="0064511E"/>
    <w:rsid w:val="00650090"/>
    <w:rsid w:val="00654FCC"/>
    <w:rsid w:val="006631BB"/>
    <w:rsid w:val="00664C04"/>
    <w:rsid w:val="006659B4"/>
    <w:rsid w:val="00665DC7"/>
    <w:rsid w:val="00671C48"/>
    <w:rsid w:val="006730A9"/>
    <w:rsid w:val="006831AE"/>
    <w:rsid w:val="00684834"/>
    <w:rsid w:val="0068733C"/>
    <w:rsid w:val="0069072A"/>
    <w:rsid w:val="00690B05"/>
    <w:rsid w:val="006D187A"/>
    <w:rsid w:val="006D1B1D"/>
    <w:rsid w:val="006D4760"/>
    <w:rsid w:val="006E1B8D"/>
    <w:rsid w:val="006F012F"/>
    <w:rsid w:val="006F26FA"/>
    <w:rsid w:val="006F6719"/>
    <w:rsid w:val="006F701F"/>
    <w:rsid w:val="006F760B"/>
    <w:rsid w:val="007010DF"/>
    <w:rsid w:val="00703EB7"/>
    <w:rsid w:val="00705049"/>
    <w:rsid w:val="0071135E"/>
    <w:rsid w:val="00712E8E"/>
    <w:rsid w:val="00721C3E"/>
    <w:rsid w:val="007237B5"/>
    <w:rsid w:val="00726DD6"/>
    <w:rsid w:val="00740440"/>
    <w:rsid w:val="00741781"/>
    <w:rsid w:val="00750AEA"/>
    <w:rsid w:val="00751AB7"/>
    <w:rsid w:val="007601EB"/>
    <w:rsid w:val="0076294D"/>
    <w:rsid w:val="0076600C"/>
    <w:rsid w:val="00776505"/>
    <w:rsid w:val="007820F7"/>
    <w:rsid w:val="00783785"/>
    <w:rsid w:val="00786665"/>
    <w:rsid w:val="007A0EC0"/>
    <w:rsid w:val="007A2B8C"/>
    <w:rsid w:val="007B34B0"/>
    <w:rsid w:val="007B6D83"/>
    <w:rsid w:val="007B7C38"/>
    <w:rsid w:val="007C0BB9"/>
    <w:rsid w:val="007C6D38"/>
    <w:rsid w:val="007E0409"/>
    <w:rsid w:val="007F1B25"/>
    <w:rsid w:val="007F2FD3"/>
    <w:rsid w:val="0080182E"/>
    <w:rsid w:val="00803468"/>
    <w:rsid w:val="00807891"/>
    <w:rsid w:val="00807D2F"/>
    <w:rsid w:val="00816614"/>
    <w:rsid w:val="00837880"/>
    <w:rsid w:val="00842287"/>
    <w:rsid w:val="00852E23"/>
    <w:rsid w:val="0086166F"/>
    <w:rsid w:val="00862DC1"/>
    <w:rsid w:val="00872FA3"/>
    <w:rsid w:val="00873CDE"/>
    <w:rsid w:val="00874607"/>
    <w:rsid w:val="00886DA1"/>
    <w:rsid w:val="008933E5"/>
    <w:rsid w:val="00893876"/>
    <w:rsid w:val="00893EB8"/>
    <w:rsid w:val="008A3F56"/>
    <w:rsid w:val="008B560A"/>
    <w:rsid w:val="008E2AAD"/>
    <w:rsid w:val="008E63D8"/>
    <w:rsid w:val="008E7A79"/>
    <w:rsid w:val="008E7F20"/>
    <w:rsid w:val="008F2EED"/>
    <w:rsid w:val="008F5EE3"/>
    <w:rsid w:val="009037FC"/>
    <w:rsid w:val="00907069"/>
    <w:rsid w:val="00913508"/>
    <w:rsid w:val="00926B5F"/>
    <w:rsid w:val="00931D99"/>
    <w:rsid w:val="00943296"/>
    <w:rsid w:val="009477C2"/>
    <w:rsid w:val="00947ADB"/>
    <w:rsid w:val="00950284"/>
    <w:rsid w:val="0095517D"/>
    <w:rsid w:val="009574D8"/>
    <w:rsid w:val="00971915"/>
    <w:rsid w:val="00971F1D"/>
    <w:rsid w:val="009761F2"/>
    <w:rsid w:val="00983ED7"/>
    <w:rsid w:val="00984908"/>
    <w:rsid w:val="0098780F"/>
    <w:rsid w:val="009948A8"/>
    <w:rsid w:val="009A128F"/>
    <w:rsid w:val="009A2182"/>
    <w:rsid w:val="009B0D59"/>
    <w:rsid w:val="009C1844"/>
    <w:rsid w:val="009C283B"/>
    <w:rsid w:val="009C3011"/>
    <w:rsid w:val="009C6945"/>
    <w:rsid w:val="009D080E"/>
    <w:rsid w:val="009D63F1"/>
    <w:rsid w:val="009D7058"/>
    <w:rsid w:val="009D74DC"/>
    <w:rsid w:val="009E0D5B"/>
    <w:rsid w:val="009E61D3"/>
    <w:rsid w:val="009F4E36"/>
    <w:rsid w:val="009F7D45"/>
    <w:rsid w:val="00A0312B"/>
    <w:rsid w:val="00A105CC"/>
    <w:rsid w:val="00A233B8"/>
    <w:rsid w:val="00A252B4"/>
    <w:rsid w:val="00A3357D"/>
    <w:rsid w:val="00A34CB9"/>
    <w:rsid w:val="00A409EE"/>
    <w:rsid w:val="00A43E81"/>
    <w:rsid w:val="00A44363"/>
    <w:rsid w:val="00A47109"/>
    <w:rsid w:val="00A47F81"/>
    <w:rsid w:val="00A809B2"/>
    <w:rsid w:val="00A81737"/>
    <w:rsid w:val="00A81EBB"/>
    <w:rsid w:val="00A91D39"/>
    <w:rsid w:val="00A947A0"/>
    <w:rsid w:val="00AA254C"/>
    <w:rsid w:val="00AA4D22"/>
    <w:rsid w:val="00AA5003"/>
    <w:rsid w:val="00AA697E"/>
    <w:rsid w:val="00AA700C"/>
    <w:rsid w:val="00AA7617"/>
    <w:rsid w:val="00AB2D16"/>
    <w:rsid w:val="00AC4004"/>
    <w:rsid w:val="00AC5502"/>
    <w:rsid w:val="00AC5ABF"/>
    <w:rsid w:val="00AC5F8F"/>
    <w:rsid w:val="00AD7268"/>
    <w:rsid w:val="00AF202D"/>
    <w:rsid w:val="00AF29B3"/>
    <w:rsid w:val="00AF2A5F"/>
    <w:rsid w:val="00AF6395"/>
    <w:rsid w:val="00B124D3"/>
    <w:rsid w:val="00B1505D"/>
    <w:rsid w:val="00B338DF"/>
    <w:rsid w:val="00B36680"/>
    <w:rsid w:val="00B4502D"/>
    <w:rsid w:val="00B4731E"/>
    <w:rsid w:val="00B503F2"/>
    <w:rsid w:val="00B544EB"/>
    <w:rsid w:val="00B611DC"/>
    <w:rsid w:val="00B6567F"/>
    <w:rsid w:val="00B67C63"/>
    <w:rsid w:val="00B75AB9"/>
    <w:rsid w:val="00B76B0C"/>
    <w:rsid w:val="00B8124D"/>
    <w:rsid w:val="00B8170F"/>
    <w:rsid w:val="00B835CA"/>
    <w:rsid w:val="00B84A91"/>
    <w:rsid w:val="00B87966"/>
    <w:rsid w:val="00B87EA6"/>
    <w:rsid w:val="00B92234"/>
    <w:rsid w:val="00BA0FB0"/>
    <w:rsid w:val="00BA3A93"/>
    <w:rsid w:val="00BB00AE"/>
    <w:rsid w:val="00BB131F"/>
    <w:rsid w:val="00BB19D8"/>
    <w:rsid w:val="00BB3D19"/>
    <w:rsid w:val="00BB584C"/>
    <w:rsid w:val="00BC59AC"/>
    <w:rsid w:val="00BC6AE1"/>
    <w:rsid w:val="00BD04C4"/>
    <w:rsid w:val="00BD0892"/>
    <w:rsid w:val="00BD134C"/>
    <w:rsid w:val="00BD3959"/>
    <w:rsid w:val="00BD4ADA"/>
    <w:rsid w:val="00BE0A0F"/>
    <w:rsid w:val="00BE38B3"/>
    <w:rsid w:val="00BE530E"/>
    <w:rsid w:val="00BE7577"/>
    <w:rsid w:val="00C12328"/>
    <w:rsid w:val="00C12446"/>
    <w:rsid w:val="00C14596"/>
    <w:rsid w:val="00C20888"/>
    <w:rsid w:val="00C31081"/>
    <w:rsid w:val="00C33F57"/>
    <w:rsid w:val="00C34AF1"/>
    <w:rsid w:val="00C45D6C"/>
    <w:rsid w:val="00C47E20"/>
    <w:rsid w:val="00C5273A"/>
    <w:rsid w:val="00C64F16"/>
    <w:rsid w:val="00C701BE"/>
    <w:rsid w:val="00C808D9"/>
    <w:rsid w:val="00C80B07"/>
    <w:rsid w:val="00C8661D"/>
    <w:rsid w:val="00C8686C"/>
    <w:rsid w:val="00C902AC"/>
    <w:rsid w:val="00CA5631"/>
    <w:rsid w:val="00CA7EBA"/>
    <w:rsid w:val="00CB14AC"/>
    <w:rsid w:val="00CB42EC"/>
    <w:rsid w:val="00CC65D5"/>
    <w:rsid w:val="00CD0FE0"/>
    <w:rsid w:val="00CD7852"/>
    <w:rsid w:val="00CD7B8C"/>
    <w:rsid w:val="00CE097B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C33"/>
    <w:rsid w:val="00D17FEF"/>
    <w:rsid w:val="00D2140E"/>
    <w:rsid w:val="00D2268F"/>
    <w:rsid w:val="00D226CC"/>
    <w:rsid w:val="00D22FCC"/>
    <w:rsid w:val="00D3363E"/>
    <w:rsid w:val="00D3569C"/>
    <w:rsid w:val="00D437BF"/>
    <w:rsid w:val="00D51BF7"/>
    <w:rsid w:val="00D53C2D"/>
    <w:rsid w:val="00D61883"/>
    <w:rsid w:val="00D67E9F"/>
    <w:rsid w:val="00D7239E"/>
    <w:rsid w:val="00D74776"/>
    <w:rsid w:val="00D81E10"/>
    <w:rsid w:val="00D82612"/>
    <w:rsid w:val="00D82C3D"/>
    <w:rsid w:val="00D87860"/>
    <w:rsid w:val="00D928F4"/>
    <w:rsid w:val="00D94E95"/>
    <w:rsid w:val="00DA4A0C"/>
    <w:rsid w:val="00DC0341"/>
    <w:rsid w:val="00DC3E04"/>
    <w:rsid w:val="00DD467B"/>
    <w:rsid w:val="00DD6817"/>
    <w:rsid w:val="00DE0761"/>
    <w:rsid w:val="00DE177F"/>
    <w:rsid w:val="00DE2CA0"/>
    <w:rsid w:val="00DE2DC8"/>
    <w:rsid w:val="00DE594F"/>
    <w:rsid w:val="00E0086B"/>
    <w:rsid w:val="00E124B8"/>
    <w:rsid w:val="00E15E6C"/>
    <w:rsid w:val="00E25D02"/>
    <w:rsid w:val="00E2720E"/>
    <w:rsid w:val="00E321C6"/>
    <w:rsid w:val="00E32C95"/>
    <w:rsid w:val="00E3697D"/>
    <w:rsid w:val="00E36FBA"/>
    <w:rsid w:val="00E42E5C"/>
    <w:rsid w:val="00E454AD"/>
    <w:rsid w:val="00E54F02"/>
    <w:rsid w:val="00E61110"/>
    <w:rsid w:val="00E66CFF"/>
    <w:rsid w:val="00E76537"/>
    <w:rsid w:val="00E77401"/>
    <w:rsid w:val="00E83797"/>
    <w:rsid w:val="00E83990"/>
    <w:rsid w:val="00E83F01"/>
    <w:rsid w:val="00E86FCA"/>
    <w:rsid w:val="00E87CEC"/>
    <w:rsid w:val="00EA1082"/>
    <w:rsid w:val="00EA4C96"/>
    <w:rsid w:val="00EA5EA2"/>
    <w:rsid w:val="00EB2857"/>
    <w:rsid w:val="00EB3933"/>
    <w:rsid w:val="00EB47B1"/>
    <w:rsid w:val="00ED74AC"/>
    <w:rsid w:val="00EF6A5E"/>
    <w:rsid w:val="00F04943"/>
    <w:rsid w:val="00F16455"/>
    <w:rsid w:val="00F169CA"/>
    <w:rsid w:val="00F25902"/>
    <w:rsid w:val="00F2657D"/>
    <w:rsid w:val="00F32731"/>
    <w:rsid w:val="00F362EE"/>
    <w:rsid w:val="00F364A7"/>
    <w:rsid w:val="00F37DD2"/>
    <w:rsid w:val="00F41B43"/>
    <w:rsid w:val="00F41ECC"/>
    <w:rsid w:val="00F4490A"/>
    <w:rsid w:val="00F5358F"/>
    <w:rsid w:val="00F576FF"/>
    <w:rsid w:val="00F65C03"/>
    <w:rsid w:val="00F66BAC"/>
    <w:rsid w:val="00F67509"/>
    <w:rsid w:val="00F67C73"/>
    <w:rsid w:val="00F81A2F"/>
    <w:rsid w:val="00F82A66"/>
    <w:rsid w:val="00F86F2C"/>
    <w:rsid w:val="00F92F64"/>
    <w:rsid w:val="00F947D1"/>
    <w:rsid w:val="00FA0AD7"/>
    <w:rsid w:val="00FB76A5"/>
    <w:rsid w:val="00FC4D08"/>
    <w:rsid w:val="00FD3138"/>
    <w:rsid w:val="00FD463A"/>
    <w:rsid w:val="00FD4A76"/>
    <w:rsid w:val="00FD65DD"/>
    <w:rsid w:val="00FE1AC7"/>
    <w:rsid w:val="00FE22F1"/>
    <w:rsid w:val="00FE3951"/>
    <w:rsid w:val="00FF48F1"/>
    <w:rsid w:val="4F8E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FB2F8A"/>
  <w15:docId w15:val="{08AA6031-157B-4261-BDE7-075A97440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14A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styleId="Normal1" w:customStyle="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hAnsi="Calibri" w:eastAsia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6D187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87A"/>
    <w:pPr>
      <w:spacing w:line="240" w:lineRule="auto"/>
    </w:pPr>
    <w:rPr>
      <w:sz w:val="24"/>
      <w:szCs w:val="24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D187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87A"/>
    <w:rPr>
      <w:b/>
      <w:bCs/>
      <w:sz w:val="20"/>
      <w:szCs w:val="20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D187A"/>
    <w:rPr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CB14AC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header" Target="header3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customXml" Target="../customXml/item3.xml" Id="rId14" /><Relationship Type="http://schemas.openxmlformats.org/officeDocument/2006/relationships/glossaryDocument" Target="/word/glossary/document.xml" Id="Ra05e33ba0e41418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01084-f616-4a83-9a83-430e3771646c}"/>
      </w:docPartPr>
      <w:docPartBody>
        <w:p w14:paraId="647F881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6120E9C0A2943B316A16B125893B4" ma:contentTypeVersion="4" ma:contentTypeDescription="Create a new document." ma:contentTypeScope="" ma:versionID="9e75dce09cdcb46fa181e6928ed76329">
  <xsd:schema xmlns:xsd="http://www.w3.org/2001/XMLSchema" xmlns:xs="http://www.w3.org/2001/XMLSchema" xmlns:p="http://schemas.microsoft.com/office/2006/metadata/properties" xmlns:ns2="f7ecfe08-431e-437b-a7fb-c95c6c1d311e" targetNamespace="http://schemas.microsoft.com/office/2006/metadata/properties" ma:root="true" ma:fieldsID="a2a5e859c344cf6b3a7cdab8a5391798" ns2:_="">
    <xsd:import namespace="f7ecfe08-431e-437b-a7fb-c95c6c1d31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cfe08-431e-437b-a7fb-c95c6c1d3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9C86F6-7056-4689-A07F-7555F39740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DFD129-D772-47BE-92E9-2148E46BA626}"/>
</file>

<file path=customXml/itemProps3.xml><?xml version="1.0" encoding="utf-8"?>
<ds:datastoreItem xmlns:ds="http://schemas.openxmlformats.org/officeDocument/2006/customXml" ds:itemID="{0C02D4C1-6CED-4AF0-9A6D-931053AC882B}"/>
</file>

<file path=customXml/itemProps4.xml><?xml version="1.0" encoding="utf-8"?>
<ds:datastoreItem xmlns:ds="http://schemas.openxmlformats.org/officeDocument/2006/customXml" ds:itemID="{5DFDCFDC-8A12-4508-8C11-170BF69795F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CW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SCWU Community</dc:creator>
  <lastModifiedBy>Jessica Hernandez</lastModifiedBy>
  <revision>4</revision>
  <lastPrinted>2016-09-26T21:40:00.0000000Z</lastPrinted>
  <dcterms:created xsi:type="dcterms:W3CDTF">2019-10-03T17:28:00.0000000Z</dcterms:created>
  <dcterms:modified xsi:type="dcterms:W3CDTF">2019-10-03T17:58:39.00634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6120E9C0A2943B316A16B125893B4</vt:lpwstr>
  </property>
</Properties>
</file>